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11625" w:type="dxa"/>
        <w:tblInd w:w="-1122" w:type="dxa"/>
        <w:tblLayout w:type="fixed"/>
        <w:tblCellMar>
          <w:left w:w="170" w:type="dxa"/>
          <w:right w:w="170" w:type="dxa"/>
        </w:tblCellMar>
        <w:tblLook w:val="0000"/>
      </w:tblPr>
      <w:tblGrid>
        <w:gridCol w:w="2993"/>
        <w:gridCol w:w="427"/>
        <w:gridCol w:w="8205"/>
      </w:tblGrid>
      <w:tr w:rsidR="002E5E21" w:rsidRPr="005845B7" w:rsidTr="006234E5">
        <w:trPr>
          <w:cantSplit/>
          <w:trHeight w:val="13325"/>
        </w:trPr>
        <w:tc>
          <w:tcPr>
            <w:tcW w:w="3420" w:type="dxa"/>
            <w:gridSpan w:val="2"/>
            <w:shd w:val="clear" w:color="auto" w:fill="D9D9D9"/>
          </w:tcPr>
          <w:p w:rsidR="002E5E21" w:rsidRPr="005845B7" w:rsidRDefault="00844CFD" w:rsidP="00E15203">
            <w:pPr>
              <w:pStyle w:val="Nome"/>
              <w:ind w:left="0" w:firstLine="0"/>
              <w:rPr>
                <w:rFonts w:ascii="Verdana" w:hAnsi="Verdana"/>
                <w:smallCaps/>
                <w:sz w:val="16"/>
              </w:rPr>
            </w:pPr>
            <w:r w:rsidRPr="00844CFD">
              <w:rPr>
                <w:noProof/>
              </w:rPr>
              <w:pict>
                <v:rect id="_x0000_s1027" style="position:absolute;margin-left:-68.4pt;margin-top:-57pt;width:606pt;height:51.6pt;z-index:251656704" o:allowincell="f" fillcolor="#969696" stroked="f" strokeweight="0">
                  <v:textbox style="mso-next-textbox:#_x0000_s1027" inset="0,.72pt,0,.72pt">
                    <w:txbxContent>
                      <w:p w:rsidR="002E5E21" w:rsidRDefault="002E5E21" w:rsidP="002E5E21">
                        <w:pPr>
                          <w:ind w:firstLine="720"/>
                          <w:jc w:val="center"/>
                          <w:rPr>
                            <w:rFonts w:ascii="Verdana" w:hAnsi="Verdana"/>
                            <w:b/>
                            <w:color w:val="FFFFFF"/>
                            <w:sz w:val="24"/>
                          </w:rPr>
                        </w:pPr>
                      </w:p>
                      <w:p w:rsidR="002E5E21" w:rsidRPr="005F19E6" w:rsidRDefault="006E7E40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  <w:u w:val="single"/>
                          </w:rPr>
                        </w:pPr>
                        <w:r>
                          <w:rPr>
                            <w:rFonts w:ascii="Verdana" w:hAnsi="Verdana"/>
                            <w:b/>
                            <w:sz w:val="28"/>
                            <w:szCs w:val="28"/>
                            <w:u w:val="single"/>
                          </w:rPr>
                          <w:t>Resume</w:t>
                        </w:r>
                      </w:p>
                      <w:p w:rsidR="002E5E21" w:rsidRDefault="00F17DC9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  <w:r>
                          <w:rPr>
                            <w:rFonts w:ascii="Verdana" w:hAnsi="Verdana"/>
                            <w:b/>
                            <w:color w:val="000099"/>
                            <w:sz w:val="28"/>
                            <w:szCs w:val="28"/>
                          </w:rPr>
                          <w:t>ANANYA DUTTA</w:t>
                        </w: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Pr="00CD25CF" w:rsidRDefault="002E5E21" w:rsidP="002E5E21">
                        <w:pPr>
                          <w:ind w:right="-15" w:firstLine="720"/>
                          <w:jc w:val="center"/>
                          <w:rPr>
                            <w:rFonts w:ascii="Verdana" w:hAnsi="Verdana"/>
                            <w:b/>
                            <w:sz w:val="28"/>
                            <w:szCs w:val="28"/>
                          </w:rPr>
                        </w:pPr>
                      </w:p>
                      <w:p w:rsidR="002E5E21" w:rsidRDefault="002E5E21" w:rsidP="002E5E21">
                        <w:pPr>
                          <w:ind w:firstLine="720"/>
                          <w:jc w:val="center"/>
                          <w:rPr>
                            <w:rFonts w:ascii="Verdana" w:hAnsi="Verdana"/>
                            <w:b/>
                            <w:sz w:val="24"/>
                          </w:rPr>
                        </w:pPr>
                      </w:p>
                      <w:p w:rsidR="002E5E21" w:rsidRDefault="002E5E21" w:rsidP="002E5E21">
                        <w:pPr>
                          <w:ind w:firstLine="720"/>
                          <w:jc w:val="center"/>
                          <w:rPr>
                            <w:rFonts w:ascii="Verdana" w:hAnsi="Verdana"/>
                            <w:b/>
                            <w:sz w:val="24"/>
                          </w:rPr>
                        </w:pPr>
                      </w:p>
                      <w:p w:rsidR="002E5E21" w:rsidRDefault="002E5E21" w:rsidP="002E5E21">
                        <w:pPr>
                          <w:ind w:firstLine="720"/>
                          <w:jc w:val="center"/>
                          <w:rPr>
                            <w:rFonts w:ascii="Verdana" w:hAnsi="Verdana"/>
                            <w:b/>
                            <w:sz w:val="24"/>
                          </w:rPr>
                        </w:pPr>
                      </w:p>
                    </w:txbxContent>
                  </v:textbox>
                </v:rect>
              </w:pict>
            </w:r>
          </w:p>
          <w:p w:rsidR="00303A36" w:rsidRPr="005845B7" w:rsidRDefault="004D0A7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  <w:r w:rsidRPr="004D0A76">
              <w:rPr>
                <w:rFonts w:ascii="Verdana" w:hAnsi="Verdana"/>
                <w:b/>
                <w:iCs/>
                <w:noProof/>
                <w:color w:val="003300"/>
                <w:sz w:val="17"/>
                <w:szCs w:val="17"/>
                <w:u w:val="single"/>
              </w:rPr>
              <w:drawing>
                <wp:inline distT="0" distB="0" distL="0" distR="0">
                  <wp:extent cx="1914525" cy="2333625"/>
                  <wp:effectExtent l="19050" t="0" r="9525" b="0"/>
                  <wp:docPr id="1" name="Picture 1" descr="J:\Important document\Photo  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:\Important document\Photo  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3631" cy="23325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B0314" w:rsidRDefault="007B0314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0C6CDA" w:rsidRDefault="000C6CDA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0C6CDA" w:rsidRDefault="000C6CDA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844CFD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  <w:r>
              <w:rPr>
                <w:rFonts w:ascii="Verdana" w:hAnsi="Verdana"/>
                <w:b/>
                <w:iCs/>
                <w:noProof/>
                <w:color w:val="003300"/>
                <w:sz w:val="17"/>
                <w:szCs w:val="17"/>
                <w:u w:val="single"/>
              </w:rPr>
              <w:pict>
                <v:rect id="_x0000_s1029" style="position:absolute;margin-left:.15pt;margin-top:1.75pt;width:154pt;height:207.95pt;z-index:251658240" fillcolor="#a5a5a5 [2092]" strokecolor="#f2f2f2 [3041]" strokeweight="3pt">
                  <v:shadow type="perspective" color="#7f7f7f [1601]" opacity=".5" offset="1pt" offset2="-1pt"/>
                  <v:textbox style="mso-next-textbox:#_x0000_s1029">
                    <w:txbxContent>
                      <w:p w:rsidR="00757352" w:rsidRPr="00C75E85" w:rsidRDefault="00153A15" w:rsidP="00757352">
                        <w:pPr>
                          <w:spacing w:line="480" w:lineRule="auto"/>
                          <w:jc w:val="center"/>
                          <w:rPr>
                            <w:b/>
                            <w:color w:val="0000FF"/>
                            <w:sz w:val="22"/>
                            <w:u w:val="single"/>
                          </w:rPr>
                        </w:pPr>
                        <w:r w:rsidRPr="00C75E85">
                          <w:rPr>
                            <w:b/>
                            <w:color w:val="0000FF"/>
                            <w:sz w:val="22"/>
                            <w:u w:val="single"/>
                          </w:rPr>
                          <w:t>Core Knowledge</w:t>
                        </w:r>
                      </w:p>
                      <w:p w:rsidR="00757352" w:rsidRDefault="00153A15" w:rsidP="00153A15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spacing w:line="480" w:lineRule="auto"/>
                        </w:pPr>
                        <w:r>
                          <w:t>Organizational study</w:t>
                        </w:r>
                      </w:p>
                      <w:p w:rsidR="00153A15" w:rsidRDefault="00153A15" w:rsidP="00153A15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spacing w:line="480" w:lineRule="auto"/>
                        </w:pPr>
                        <w:r>
                          <w:t>Time Management</w:t>
                        </w:r>
                      </w:p>
                      <w:p w:rsidR="00153A15" w:rsidRDefault="00153A15" w:rsidP="00153A15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spacing w:line="480" w:lineRule="auto"/>
                        </w:pPr>
                        <w:r>
                          <w:t>Decision Making</w:t>
                        </w:r>
                      </w:p>
                      <w:p w:rsidR="00153A15" w:rsidRDefault="00153A15" w:rsidP="009E74FC">
                        <w:pPr>
                          <w:pStyle w:val="ListParagraph"/>
                          <w:numPr>
                            <w:ilvl w:val="0"/>
                            <w:numId w:val="22"/>
                          </w:numPr>
                          <w:spacing w:line="480" w:lineRule="auto"/>
                        </w:pPr>
                        <w:r>
                          <w:t>MS Project</w:t>
                        </w:r>
                      </w:p>
                      <w:p w:rsidR="000A047D" w:rsidRDefault="000A047D" w:rsidP="00F17DC9">
                        <w:pPr>
                          <w:spacing w:line="480" w:lineRule="auto"/>
                        </w:pPr>
                      </w:p>
                    </w:txbxContent>
                  </v:textbox>
                </v:rect>
              </w:pict>
            </w: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303A36" w:rsidRPr="005845B7" w:rsidRDefault="00303A36" w:rsidP="00E15203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AD632E" w:rsidRDefault="00AD632E" w:rsidP="00871E85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</w:pPr>
          </w:p>
          <w:p w:rsidR="00AD632E" w:rsidRDefault="00AD632E" w:rsidP="00871E85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</w:pPr>
          </w:p>
          <w:p w:rsidR="00AD632E" w:rsidRDefault="00AD632E" w:rsidP="00871E85">
            <w:pPr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</w:pPr>
          </w:p>
          <w:p w:rsidR="00871E85" w:rsidRPr="005845B7" w:rsidRDefault="00871E85" w:rsidP="00871E85">
            <w:pPr>
              <w:rPr>
                <w:rFonts w:ascii="Verdana" w:hAnsi="Verdana"/>
                <w:i/>
                <w:color w:val="003300"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 xml:space="preserve">E-Mail: </w:t>
            </w:r>
          </w:p>
          <w:p w:rsidR="000120B7" w:rsidRDefault="00D22199" w:rsidP="00F41DA1">
            <w:pPr>
              <w:ind w:left="-180" w:right="6"/>
              <w:rPr>
                <w:b/>
                <w:color w:val="7030A0"/>
              </w:rPr>
            </w:pPr>
            <w:r>
              <w:rPr>
                <w:b/>
              </w:rPr>
              <w:t>a</w:t>
            </w:r>
            <w:r w:rsidR="00F17DC9">
              <w:rPr>
                <w:b/>
              </w:rPr>
              <w:t>nanya.304@gmail.com</w:t>
            </w:r>
          </w:p>
          <w:p w:rsidR="00F41DA1" w:rsidRPr="00F41DA1" w:rsidRDefault="00F41DA1" w:rsidP="00F41DA1">
            <w:pPr>
              <w:ind w:left="-180" w:right="6"/>
              <w:rPr>
                <w:b/>
                <w:color w:val="7030A0"/>
              </w:rPr>
            </w:pPr>
          </w:p>
          <w:p w:rsidR="00871E85" w:rsidRPr="005845B7" w:rsidRDefault="00871E85" w:rsidP="00871E85">
            <w:pPr>
              <w:rPr>
                <w:rFonts w:ascii="Verdana" w:hAnsi="Verdana"/>
                <w:iCs/>
                <w:color w:val="003300"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>Mobile No</w:t>
            </w:r>
            <w:r w:rsidRPr="005845B7">
              <w:rPr>
                <w:rFonts w:ascii="Verdana" w:hAnsi="Verdana"/>
                <w:iCs/>
                <w:color w:val="003300"/>
                <w:sz w:val="17"/>
                <w:szCs w:val="17"/>
              </w:rPr>
              <w:t xml:space="preserve">: </w:t>
            </w:r>
          </w:p>
          <w:p w:rsidR="00396082" w:rsidRPr="005845B7" w:rsidRDefault="00F17DC9" w:rsidP="00E32694">
            <w:pPr>
              <w:tabs>
                <w:tab w:val="left" w:pos="3080"/>
              </w:tabs>
              <w:spacing w:line="276" w:lineRule="auto"/>
              <w:rPr>
                <w:rFonts w:ascii="Verdana" w:hAnsi="Verdana"/>
                <w:iCs/>
                <w:sz w:val="17"/>
                <w:szCs w:val="17"/>
              </w:rPr>
            </w:pPr>
            <w:r>
              <w:rPr>
                <w:rFonts w:ascii="Verdana" w:hAnsi="Verdana"/>
                <w:iCs/>
                <w:sz w:val="17"/>
                <w:szCs w:val="17"/>
              </w:rPr>
              <w:t>+91-8867364601</w:t>
            </w:r>
            <w:r w:rsidR="00E32694">
              <w:rPr>
                <w:rFonts w:ascii="Verdana" w:hAnsi="Verdana"/>
                <w:iCs/>
                <w:sz w:val="17"/>
                <w:szCs w:val="17"/>
              </w:rPr>
              <w:t xml:space="preserve"> / +91- 8618324643</w:t>
            </w:r>
          </w:p>
          <w:p w:rsidR="00E32694" w:rsidRDefault="00E32694" w:rsidP="00E15203">
            <w:pPr>
              <w:ind w:right="6"/>
              <w:rPr>
                <w:rFonts w:ascii="Verdana" w:hAnsi="Verdana"/>
                <w:b/>
                <w:iCs/>
                <w:color w:val="003300"/>
                <w:sz w:val="17"/>
                <w:szCs w:val="17"/>
                <w:u w:val="single"/>
              </w:rPr>
            </w:pPr>
          </w:p>
          <w:p w:rsidR="002E5E21" w:rsidRPr="00CE772A" w:rsidRDefault="002E5E21" w:rsidP="00E15203">
            <w:pPr>
              <w:ind w:right="6"/>
              <w:rPr>
                <w:rFonts w:ascii="Arial" w:hAnsi="Arial" w:cs="Arial"/>
                <w:sz w:val="18"/>
                <w:szCs w:val="18"/>
              </w:rPr>
            </w:pPr>
            <w:r w:rsidRPr="005845B7">
              <w:rPr>
                <w:rFonts w:ascii="Arial" w:hAnsi="Arial" w:cs="Arial"/>
                <w:iCs/>
                <w:sz w:val="18"/>
                <w:szCs w:val="18"/>
              </w:rPr>
              <w:t>.</w:t>
            </w:r>
          </w:p>
          <w:p w:rsidR="002E5E21" w:rsidRPr="005845B7" w:rsidRDefault="002E5E21" w:rsidP="00E15203">
            <w:pPr>
              <w:ind w:right="6"/>
              <w:rPr>
                <w:rFonts w:ascii="Verdana" w:hAnsi="Verdana" w:cs="Arial"/>
                <w:b/>
                <w:iCs/>
                <w:color w:val="003300"/>
                <w:sz w:val="16"/>
                <w:szCs w:val="16"/>
                <w:u w:val="single"/>
              </w:rPr>
            </w:pPr>
            <w:r w:rsidRPr="005845B7">
              <w:rPr>
                <w:rFonts w:ascii="Verdana" w:hAnsi="Verdana" w:cs="Arial"/>
                <w:b/>
                <w:iCs/>
                <w:color w:val="003300"/>
                <w:sz w:val="16"/>
                <w:szCs w:val="16"/>
                <w:u w:val="single"/>
              </w:rPr>
              <w:t>Permanent Address:</w:t>
            </w:r>
          </w:p>
          <w:p w:rsidR="00F17DC9" w:rsidRDefault="00F17DC9" w:rsidP="00E32694">
            <w:pPr>
              <w:spacing w:line="276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88, Adarsha </w:t>
            </w:r>
            <w:r w:rsidR="00555BDC">
              <w:rPr>
                <w:rFonts w:ascii="Tahoma" w:hAnsi="Tahoma" w:cs="Tahoma"/>
              </w:rPr>
              <w:t>Nagar</w:t>
            </w:r>
            <w:r>
              <w:rPr>
                <w:rFonts w:ascii="Tahoma" w:hAnsi="Tahoma" w:cs="Tahoma"/>
              </w:rPr>
              <w:t xml:space="preserve"> Agarpara </w:t>
            </w:r>
          </w:p>
          <w:p w:rsidR="00F17DC9" w:rsidRPr="00EB456D" w:rsidRDefault="00F17DC9" w:rsidP="00E32694">
            <w:pPr>
              <w:spacing w:line="276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Kolkata-700109</w:t>
            </w:r>
          </w:p>
          <w:p w:rsidR="002E5E21" w:rsidRPr="005845B7" w:rsidRDefault="002E5E21" w:rsidP="00E15203">
            <w:pPr>
              <w:rPr>
                <w:rFonts w:ascii="Verdana" w:hAnsi="Verdana" w:cs="Arial"/>
                <w:b/>
                <w:iCs/>
                <w:color w:val="003300"/>
                <w:sz w:val="16"/>
                <w:szCs w:val="16"/>
                <w:u w:val="single"/>
              </w:rPr>
            </w:pPr>
          </w:p>
          <w:p w:rsidR="002E5E21" w:rsidRPr="005845B7" w:rsidRDefault="002E5E21" w:rsidP="00E15203">
            <w:pPr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2E5E21" w:rsidRPr="005845B7" w:rsidRDefault="002E5E21" w:rsidP="00E15203">
            <w:pPr>
              <w:rPr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ing9"/>
              <w:rPr>
                <w:rFonts w:ascii="Verdana" w:hAnsi="Verdana"/>
                <w:i w:val="0"/>
                <w:iCs/>
                <w:sz w:val="17"/>
                <w:szCs w:val="17"/>
                <w:u w:val="single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b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b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ind w:left="820" w:hanging="820"/>
              <w:rPr>
                <w:rFonts w:ascii="Verdana" w:hAnsi="Verdana"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ind w:left="820" w:hanging="820"/>
              <w:rPr>
                <w:rFonts w:ascii="Verdana" w:hAnsi="Verdana"/>
                <w:sz w:val="17"/>
                <w:szCs w:val="17"/>
              </w:rPr>
            </w:pPr>
          </w:p>
          <w:p w:rsidR="002E5E21" w:rsidRPr="005845B7" w:rsidRDefault="002E5E21" w:rsidP="00E15203">
            <w:pPr>
              <w:pStyle w:val="Header"/>
              <w:rPr>
                <w:rFonts w:ascii="Verdana" w:hAnsi="Verdana"/>
                <w:i/>
                <w:sz w:val="17"/>
                <w:szCs w:val="17"/>
              </w:rPr>
            </w:pPr>
          </w:p>
          <w:p w:rsidR="002E5E21" w:rsidRPr="005845B7" w:rsidRDefault="002E5E21" w:rsidP="00E15203">
            <w:pPr>
              <w:rPr>
                <w:rFonts w:ascii="Verdana" w:hAnsi="Verdana"/>
                <w:sz w:val="16"/>
              </w:rPr>
            </w:pPr>
          </w:p>
        </w:tc>
        <w:tc>
          <w:tcPr>
            <w:tcW w:w="8205" w:type="dxa"/>
          </w:tcPr>
          <w:p w:rsidR="002E5E21" w:rsidRPr="005845B7" w:rsidRDefault="002E5E21" w:rsidP="005845B7">
            <w:pPr>
              <w:pStyle w:val="Tit"/>
              <w:pBdr>
                <w:bottom w:val="none" w:sz="0" w:space="0" w:color="auto"/>
              </w:pBdr>
              <w:shd w:val="clear" w:color="auto" w:fill="808080" w:themeFill="background1" w:themeFillShade="80"/>
              <w:tabs>
                <w:tab w:val="left" w:pos="3204"/>
              </w:tabs>
              <w:ind w:left="0" w:right="-155" w:firstLine="0"/>
              <w:rPr>
                <w:rFonts w:ascii="Verdana" w:hAnsi="Verdana"/>
                <w:sz w:val="18"/>
                <w:szCs w:val="18"/>
              </w:rPr>
            </w:pPr>
            <w:r w:rsidRPr="005845B7">
              <w:rPr>
                <w:rFonts w:ascii="Verdana" w:hAnsi="Verdana"/>
                <w:color w:val="000099"/>
                <w:sz w:val="18"/>
                <w:szCs w:val="18"/>
              </w:rPr>
              <w:t>OBJECTIVE</w:t>
            </w:r>
          </w:p>
          <w:p w:rsidR="002E5E21" w:rsidRPr="00F17DC9" w:rsidRDefault="00F17DC9" w:rsidP="007E1E26">
            <w:pPr>
              <w:spacing w:before="100" w:beforeAutospacing="1" w:after="100" w:afterAutospacing="1"/>
              <w:jc w:val="both"/>
              <w:rPr>
                <w:sz w:val="24"/>
                <w:szCs w:val="24"/>
              </w:rPr>
            </w:pPr>
            <w:r w:rsidRPr="00F17DC9">
              <w:rPr>
                <w:sz w:val="24"/>
                <w:szCs w:val="24"/>
                <w:shd w:val="clear" w:color="auto" w:fill="FFFFFF"/>
              </w:rPr>
              <w:t xml:space="preserve">To make a sound position in </w:t>
            </w:r>
            <w:r w:rsidR="00BF63FD">
              <w:rPr>
                <w:sz w:val="24"/>
                <w:szCs w:val="24"/>
                <w:shd w:val="clear" w:color="auto" w:fill="FFFFFF"/>
              </w:rPr>
              <w:t>the corporate world</w:t>
            </w:r>
            <w:r w:rsidRPr="00F17DC9">
              <w:rPr>
                <w:sz w:val="24"/>
                <w:szCs w:val="24"/>
                <w:shd w:val="clear" w:color="auto" w:fill="FFFFFF"/>
              </w:rPr>
              <w:t xml:space="preserve"> and work enthusiastically in </w:t>
            </w:r>
            <w:r w:rsidR="00BF63FD">
              <w:rPr>
                <w:sz w:val="24"/>
                <w:szCs w:val="24"/>
                <w:shd w:val="clear" w:color="auto" w:fill="FFFFFF"/>
              </w:rPr>
              <w:t>teams</w:t>
            </w:r>
            <w:r w:rsidRPr="00F17DC9">
              <w:rPr>
                <w:sz w:val="24"/>
                <w:szCs w:val="24"/>
                <w:shd w:val="clear" w:color="auto" w:fill="FFFFFF"/>
              </w:rPr>
              <w:t xml:space="preserve"> to achieve </w:t>
            </w:r>
            <w:r w:rsidR="00BF63FD">
              <w:rPr>
                <w:sz w:val="24"/>
                <w:szCs w:val="24"/>
                <w:shd w:val="clear" w:color="auto" w:fill="FFFFFF"/>
              </w:rPr>
              <w:t>the goal</w:t>
            </w:r>
            <w:r w:rsidRPr="00F17DC9">
              <w:rPr>
                <w:sz w:val="24"/>
                <w:szCs w:val="24"/>
                <w:shd w:val="clear" w:color="auto" w:fill="FFFFFF"/>
              </w:rPr>
              <w:t xml:space="preserve"> of the organization with devotion and hard work.</w:t>
            </w:r>
          </w:p>
          <w:p w:rsidR="002E5E21" w:rsidRPr="005845B7" w:rsidRDefault="002E5E21" w:rsidP="005845B7">
            <w:pPr>
              <w:pStyle w:val="Tit"/>
              <w:shd w:val="clear" w:color="auto" w:fill="808080" w:themeFill="background1" w:themeFillShade="80"/>
              <w:ind w:left="0" w:right="-155" w:firstLine="0"/>
              <w:rPr>
                <w:rFonts w:ascii="Verdana" w:hAnsi="Verdana"/>
                <w:color w:val="000099"/>
                <w:sz w:val="18"/>
                <w:szCs w:val="18"/>
              </w:rPr>
            </w:pPr>
            <w:r w:rsidRPr="005845B7">
              <w:rPr>
                <w:rFonts w:ascii="Verdana" w:hAnsi="Verdana"/>
                <w:color w:val="000099"/>
                <w:sz w:val="18"/>
                <w:szCs w:val="18"/>
              </w:rPr>
              <w:t>Pen Picture</w:t>
            </w:r>
          </w:p>
          <w:p w:rsidR="002E5E21" w:rsidRPr="0092013B" w:rsidRDefault="002E5E21" w:rsidP="007E1E26">
            <w:pPr>
              <w:spacing w:before="100" w:beforeAutospacing="1" w:after="100" w:afterAutospacing="1"/>
              <w:jc w:val="both"/>
              <w:rPr>
                <w:sz w:val="22"/>
              </w:rPr>
            </w:pPr>
            <w:r w:rsidRPr="0092013B">
              <w:rPr>
                <w:sz w:val="22"/>
              </w:rPr>
              <w:t>I can take up any responsibility and complete the given work successfully. I believe that my commitment and hard work to face any challenge in life will never fail me. I am also very much comfortable working in team under any kind of pressure.</w:t>
            </w:r>
          </w:p>
          <w:p w:rsidR="002E5E21" w:rsidRPr="005845B7" w:rsidRDefault="002E5E21" w:rsidP="005845B7">
            <w:pPr>
              <w:pStyle w:val="Tit"/>
              <w:shd w:val="clear" w:color="auto" w:fill="808080" w:themeFill="background1" w:themeFillShade="80"/>
              <w:tabs>
                <w:tab w:val="left" w:pos="4632"/>
                <w:tab w:val="left" w:pos="5040"/>
              </w:tabs>
              <w:ind w:left="0" w:right="-155" w:firstLine="0"/>
              <w:rPr>
                <w:rFonts w:ascii="Verdana" w:hAnsi="Verdana"/>
                <w:color w:val="000099"/>
                <w:sz w:val="18"/>
                <w:szCs w:val="18"/>
              </w:rPr>
            </w:pPr>
            <w:r w:rsidRPr="005845B7">
              <w:rPr>
                <w:rFonts w:ascii="Verdana" w:hAnsi="Verdana"/>
                <w:color w:val="000099"/>
                <w:sz w:val="18"/>
                <w:szCs w:val="18"/>
              </w:rPr>
              <w:t>What I can offer to the organization</w:t>
            </w:r>
            <w:r w:rsidR="00A75CCB" w:rsidRPr="005845B7">
              <w:rPr>
                <w:rFonts w:ascii="Verdana" w:hAnsi="Verdana"/>
                <w:color w:val="000099"/>
                <w:sz w:val="18"/>
                <w:szCs w:val="18"/>
              </w:rPr>
              <w:tab/>
            </w:r>
            <w:r w:rsidR="00A75CCB" w:rsidRPr="005845B7">
              <w:rPr>
                <w:rFonts w:ascii="Verdana" w:hAnsi="Verdana"/>
                <w:color w:val="000099"/>
                <w:sz w:val="18"/>
                <w:szCs w:val="18"/>
              </w:rPr>
              <w:tab/>
            </w:r>
          </w:p>
          <w:p w:rsidR="002E5E21" w:rsidRPr="0092013B" w:rsidRDefault="002E5E21" w:rsidP="007E1E26">
            <w:pPr>
              <w:jc w:val="both"/>
              <w:rPr>
                <w:sz w:val="28"/>
                <w:szCs w:val="24"/>
              </w:rPr>
            </w:pPr>
            <w:r w:rsidRPr="005845B7">
              <w:rPr>
                <w:b/>
              </w:rPr>
              <w:t>Manage Employees</w:t>
            </w:r>
            <w:r w:rsidRPr="005845B7">
              <w:rPr>
                <w:sz w:val="24"/>
                <w:szCs w:val="24"/>
              </w:rPr>
              <w:t xml:space="preserve">: </w:t>
            </w:r>
            <w:r w:rsidRPr="0092013B">
              <w:rPr>
                <w:sz w:val="22"/>
              </w:rPr>
              <w:t xml:space="preserve">My good listening skills coupled </w:t>
            </w:r>
            <w:r w:rsidR="00254B2D" w:rsidRPr="0092013B">
              <w:rPr>
                <w:sz w:val="22"/>
              </w:rPr>
              <w:t>with an effec</w:t>
            </w:r>
            <w:r w:rsidR="00254B2D">
              <w:rPr>
                <w:sz w:val="22"/>
              </w:rPr>
              <w:t xml:space="preserve">tive </w:t>
            </w:r>
            <w:r w:rsidR="000C726E">
              <w:rPr>
                <w:sz w:val="22"/>
              </w:rPr>
              <w:t>interactive</w:t>
            </w:r>
            <w:r w:rsidR="00254B2D" w:rsidRPr="0092013B">
              <w:rPr>
                <w:sz w:val="22"/>
              </w:rPr>
              <w:t xml:space="preserve"> capability</w:t>
            </w:r>
            <w:r w:rsidRPr="0092013B">
              <w:rPr>
                <w:sz w:val="22"/>
              </w:rPr>
              <w:t xml:space="preserve"> help me to analyze employee requirements.</w:t>
            </w:r>
          </w:p>
          <w:p w:rsidR="002E5E21" w:rsidRPr="005845B7" w:rsidRDefault="002E5E21" w:rsidP="007E1E26">
            <w:pPr>
              <w:rPr>
                <w:sz w:val="24"/>
                <w:szCs w:val="24"/>
              </w:rPr>
            </w:pPr>
          </w:p>
          <w:p w:rsidR="002E5E21" w:rsidRPr="0092013B" w:rsidRDefault="002E5E21" w:rsidP="007E1E26">
            <w:pPr>
              <w:jc w:val="both"/>
              <w:rPr>
                <w:sz w:val="22"/>
              </w:rPr>
            </w:pPr>
            <w:r w:rsidRPr="005845B7">
              <w:rPr>
                <w:b/>
              </w:rPr>
              <w:t>Manage Requirement</w:t>
            </w:r>
            <w:r w:rsidRPr="005845B7">
              <w:t xml:space="preserve">: </w:t>
            </w:r>
            <w:r w:rsidRPr="0092013B">
              <w:rPr>
                <w:sz w:val="22"/>
              </w:rPr>
              <w:t xml:space="preserve">My computing skills backed up with strong documentation skills enable me to manage all </w:t>
            </w:r>
            <w:r w:rsidR="00305429">
              <w:rPr>
                <w:sz w:val="22"/>
              </w:rPr>
              <w:t>organization’s</w:t>
            </w:r>
            <w:r w:rsidRPr="0092013B">
              <w:rPr>
                <w:sz w:val="22"/>
              </w:rPr>
              <w:t xml:space="preserve"> requirements accurately at all levels of business.</w:t>
            </w:r>
          </w:p>
          <w:p w:rsidR="002E5E21" w:rsidRPr="005845B7" w:rsidRDefault="002E5E21" w:rsidP="00E15203">
            <w:pPr>
              <w:jc w:val="both"/>
            </w:pPr>
          </w:p>
          <w:p w:rsidR="002E5E21" w:rsidRPr="00F17DC9" w:rsidRDefault="00F17DC9" w:rsidP="00F17DC9">
            <w:pPr>
              <w:pStyle w:val="Tit"/>
              <w:shd w:val="clear" w:color="auto" w:fill="808080" w:themeFill="background1" w:themeFillShade="80"/>
              <w:ind w:left="0" w:right="-155" w:firstLine="0"/>
              <w:rPr>
                <w:rFonts w:ascii="Verdana" w:hAnsi="Verdana"/>
                <w:color w:val="000099"/>
                <w:sz w:val="18"/>
                <w:szCs w:val="18"/>
              </w:rPr>
            </w:pPr>
            <w:r>
              <w:rPr>
                <w:rFonts w:ascii="Verdana" w:hAnsi="Verdana"/>
                <w:color w:val="000099"/>
                <w:sz w:val="18"/>
                <w:szCs w:val="18"/>
              </w:rPr>
              <w:t>Core Skill</w:t>
            </w:r>
          </w:p>
          <w:p w:rsidR="002E5E21" w:rsidRPr="0092013B" w:rsidRDefault="002E5E21" w:rsidP="007E1E26">
            <w:pPr>
              <w:numPr>
                <w:ilvl w:val="0"/>
                <w:numId w:val="4"/>
              </w:numPr>
              <w:spacing w:before="100" w:beforeAutospacing="1" w:after="100" w:afterAutospacing="1"/>
              <w:ind w:left="460"/>
              <w:rPr>
                <w:sz w:val="22"/>
              </w:rPr>
            </w:pPr>
            <w:r w:rsidRPr="0092013B">
              <w:rPr>
                <w:sz w:val="22"/>
              </w:rPr>
              <w:t>Innovative, Dynamic and Detail oriented.</w:t>
            </w:r>
          </w:p>
          <w:p w:rsidR="002E5E21" w:rsidRPr="00F17DC9" w:rsidRDefault="002E5E21" w:rsidP="007E1E26">
            <w:pPr>
              <w:numPr>
                <w:ilvl w:val="0"/>
                <w:numId w:val="4"/>
              </w:numPr>
              <w:spacing w:before="100" w:beforeAutospacing="1" w:after="100" w:afterAutospacing="1"/>
              <w:ind w:left="460"/>
              <w:rPr>
                <w:sz w:val="22"/>
              </w:rPr>
            </w:pPr>
            <w:r w:rsidRPr="0092013B">
              <w:rPr>
                <w:color w:val="000000"/>
                <w:sz w:val="22"/>
              </w:rPr>
              <w:t xml:space="preserve">Organized and </w:t>
            </w:r>
            <w:r w:rsidR="002818C7" w:rsidRPr="0092013B">
              <w:rPr>
                <w:color w:val="000000"/>
                <w:sz w:val="22"/>
              </w:rPr>
              <w:t>well-structured</w:t>
            </w:r>
            <w:r w:rsidRPr="0092013B">
              <w:rPr>
                <w:color w:val="000000"/>
                <w:sz w:val="22"/>
              </w:rPr>
              <w:t xml:space="preserve"> at work.</w:t>
            </w:r>
          </w:p>
          <w:p w:rsidR="00F17DC9" w:rsidRPr="00F17DC9" w:rsidRDefault="00F17DC9" w:rsidP="007E1E26">
            <w:pPr>
              <w:numPr>
                <w:ilvl w:val="0"/>
                <w:numId w:val="4"/>
              </w:numPr>
              <w:spacing w:before="100" w:beforeAutospacing="1" w:after="100" w:afterAutospacing="1"/>
              <w:ind w:left="460"/>
              <w:rPr>
                <w:sz w:val="22"/>
                <w:szCs w:val="22"/>
              </w:rPr>
            </w:pPr>
            <w:r w:rsidRPr="00F17DC9">
              <w:rPr>
                <w:sz w:val="22"/>
                <w:szCs w:val="22"/>
              </w:rPr>
              <w:t>Good team worker</w:t>
            </w:r>
          </w:p>
          <w:p w:rsidR="002E5E21" w:rsidRPr="0092013B" w:rsidRDefault="002E5E21" w:rsidP="007E1E26">
            <w:pPr>
              <w:numPr>
                <w:ilvl w:val="0"/>
                <w:numId w:val="4"/>
              </w:numPr>
              <w:spacing w:before="100" w:beforeAutospacing="1" w:after="100" w:afterAutospacing="1"/>
              <w:ind w:left="460"/>
              <w:rPr>
                <w:sz w:val="22"/>
              </w:rPr>
            </w:pPr>
            <w:r w:rsidRPr="0092013B">
              <w:rPr>
                <w:sz w:val="22"/>
              </w:rPr>
              <w:t xml:space="preserve">Committed to </w:t>
            </w:r>
            <w:r w:rsidR="008F7F0F" w:rsidRPr="0092013B">
              <w:rPr>
                <w:sz w:val="22"/>
              </w:rPr>
              <w:t>deadlines</w:t>
            </w:r>
            <w:r w:rsidRPr="0092013B">
              <w:rPr>
                <w:sz w:val="22"/>
              </w:rPr>
              <w:t xml:space="preserve"> and schedules.</w:t>
            </w:r>
          </w:p>
          <w:p w:rsidR="009A0CA8" w:rsidRPr="006210B4" w:rsidRDefault="005267CF" w:rsidP="007E1E26">
            <w:pPr>
              <w:numPr>
                <w:ilvl w:val="0"/>
                <w:numId w:val="4"/>
              </w:numPr>
              <w:spacing w:before="100" w:beforeAutospacing="1" w:after="100" w:afterAutospacing="1"/>
              <w:ind w:left="460"/>
              <w:rPr>
                <w:sz w:val="22"/>
              </w:rPr>
            </w:pPr>
            <w:r w:rsidRPr="0092013B">
              <w:rPr>
                <w:sz w:val="22"/>
              </w:rPr>
              <w:t>Good Communication Skills</w:t>
            </w:r>
          </w:p>
          <w:p w:rsidR="00417091" w:rsidRPr="00417091" w:rsidRDefault="00417091" w:rsidP="007E1E26">
            <w:pPr>
              <w:numPr>
                <w:ilvl w:val="0"/>
                <w:numId w:val="4"/>
              </w:numPr>
              <w:spacing w:before="100" w:beforeAutospacing="1" w:after="100" w:afterAutospacing="1"/>
              <w:ind w:left="460"/>
              <w:rPr>
                <w:sz w:val="24"/>
              </w:rPr>
            </w:pPr>
            <w:r w:rsidRPr="00417091">
              <w:rPr>
                <w:sz w:val="22"/>
              </w:rPr>
              <w:t>Positive attitude and Determined</w:t>
            </w:r>
          </w:p>
          <w:p w:rsidR="001B0829" w:rsidRPr="001B0829" w:rsidRDefault="00AE37EE" w:rsidP="001B0829">
            <w:pPr>
              <w:pStyle w:val="Tit"/>
              <w:shd w:val="clear" w:color="auto" w:fill="808080" w:themeFill="background1" w:themeFillShade="80"/>
              <w:ind w:left="0" w:right="-155" w:firstLine="0"/>
              <w:rPr>
                <w:rFonts w:ascii="Verdana" w:hAnsi="Verdana"/>
                <w:color w:val="000099"/>
                <w:sz w:val="18"/>
                <w:szCs w:val="18"/>
              </w:rPr>
            </w:pPr>
            <w:r>
              <w:rPr>
                <w:rFonts w:ascii="Verdana" w:hAnsi="Verdana"/>
                <w:color w:val="000099"/>
                <w:sz w:val="18"/>
                <w:szCs w:val="18"/>
              </w:rPr>
              <w:t>Academic</w:t>
            </w:r>
            <w:r w:rsidR="003A75D8" w:rsidRPr="005845B7">
              <w:rPr>
                <w:rFonts w:ascii="Verdana" w:hAnsi="Verdana"/>
                <w:color w:val="000099"/>
                <w:sz w:val="18"/>
                <w:szCs w:val="18"/>
              </w:rPr>
              <w:t xml:space="preserve"> Qualification</w:t>
            </w:r>
          </w:p>
          <w:tbl>
            <w:tblPr>
              <w:tblStyle w:val="TableGrid"/>
              <w:tblW w:w="8032" w:type="dxa"/>
              <w:tblLayout w:type="fixed"/>
              <w:tblLook w:val="04A0"/>
            </w:tblPr>
            <w:tblGrid>
              <w:gridCol w:w="816"/>
              <w:gridCol w:w="1417"/>
              <w:gridCol w:w="2025"/>
              <w:gridCol w:w="1377"/>
              <w:gridCol w:w="1062"/>
              <w:gridCol w:w="1335"/>
            </w:tblGrid>
            <w:tr w:rsidR="00D6051A" w:rsidTr="00645864">
              <w:trPr>
                <w:trHeight w:val="791"/>
              </w:trPr>
              <w:tc>
                <w:tcPr>
                  <w:tcW w:w="816" w:type="dxa"/>
                  <w:vAlign w:val="center"/>
                </w:tcPr>
                <w:p w:rsidR="001B0829" w:rsidRPr="001B0829" w:rsidRDefault="00D6051A" w:rsidP="00AE37EE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S</w:t>
                  </w:r>
                  <w:r w:rsidR="00AE37EE">
                    <w:rPr>
                      <w:rFonts w:ascii="Verdana" w:hAnsi="Verdana"/>
                      <w:b/>
                      <w:sz w:val="16"/>
                      <w:szCs w:val="16"/>
                    </w:rPr>
                    <w:t>r</w:t>
                  </w: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.No</w:t>
                  </w:r>
                  <w:r w:rsidR="001B0829" w:rsidRPr="001B0829">
                    <w:rPr>
                      <w:rFonts w:ascii="Verdana" w:hAnsi="Verdana"/>
                      <w:b/>
                      <w:sz w:val="16"/>
                      <w:szCs w:val="16"/>
                    </w:rPr>
                    <w:t>.</w:t>
                  </w:r>
                </w:p>
              </w:tc>
              <w:tc>
                <w:tcPr>
                  <w:tcW w:w="1417" w:type="dxa"/>
                  <w:vAlign w:val="center"/>
                </w:tcPr>
                <w:p w:rsidR="001B0829" w:rsidRPr="001B0829" w:rsidRDefault="001B0829" w:rsidP="00AE37EE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1B0829">
                    <w:rPr>
                      <w:rFonts w:ascii="Verdana" w:hAnsi="Verdana"/>
                      <w:b/>
                      <w:sz w:val="16"/>
                      <w:szCs w:val="16"/>
                    </w:rPr>
                    <w:t>Course</w:t>
                  </w:r>
                </w:p>
              </w:tc>
              <w:tc>
                <w:tcPr>
                  <w:tcW w:w="2025" w:type="dxa"/>
                  <w:vAlign w:val="center"/>
                </w:tcPr>
                <w:p w:rsidR="001B0829" w:rsidRPr="001B0829" w:rsidRDefault="001B0829" w:rsidP="00AE37EE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1B0829">
                    <w:rPr>
                      <w:rFonts w:ascii="Verdana" w:hAnsi="Verdana"/>
                      <w:b/>
                      <w:sz w:val="16"/>
                      <w:szCs w:val="16"/>
                    </w:rPr>
                    <w:t>College</w:t>
                  </w:r>
                </w:p>
              </w:tc>
              <w:tc>
                <w:tcPr>
                  <w:tcW w:w="1377" w:type="dxa"/>
                  <w:vAlign w:val="center"/>
                </w:tcPr>
                <w:p w:rsidR="001B0829" w:rsidRPr="001B0829" w:rsidRDefault="001B0829" w:rsidP="00AE37EE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1B0829">
                    <w:rPr>
                      <w:rFonts w:ascii="Verdana" w:hAnsi="Verdana"/>
                      <w:b/>
                      <w:sz w:val="16"/>
                      <w:szCs w:val="16"/>
                    </w:rPr>
                    <w:t>University</w:t>
                  </w:r>
                </w:p>
              </w:tc>
              <w:tc>
                <w:tcPr>
                  <w:tcW w:w="1062" w:type="dxa"/>
                  <w:vAlign w:val="center"/>
                </w:tcPr>
                <w:p w:rsidR="001B0829" w:rsidRPr="001B0829" w:rsidRDefault="001B0829" w:rsidP="00AE37EE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1B0829">
                    <w:rPr>
                      <w:rFonts w:ascii="Verdana" w:hAnsi="Verdana"/>
                      <w:b/>
                      <w:sz w:val="16"/>
                      <w:szCs w:val="16"/>
                    </w:rPr>
                    <w:t>Year</w:t>
                  </w:r>
                </w:p>
              </w:tc>
              <w:tc>
                <w:tcPr>
                  <w:tcW w:w="1335" w:type="dxa"/>
                  <w:vAlign w:val="center"/>
                </w:tcPr>
                <w:p w:rsidR="001B0829" w:rsidRPr="001B0829" w:rsidRDefault="001B0829" w:rsidP="00AE37EE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1B0829">
                    <w:rPr>
                      <w:rFonts w:ascii="Verdana" w:hAnsi="Verdana"/>
                      <w:b/>
                      <w:sz w:val="16"/>
                      <w:szCs w:val="16"/>
                    </w:rPr>
                    <w:t>Percentage</w:t>
                  </w:r>
                </w:p>
              </w:tc>
            </w:tr>
            <w:tr w:rsidR="005B1F18" w:rsidTr="00645864">
              <w:trPr>
                <w:trHeight w:val="197"/>
              </w:trPr>
              <w:tc>
                <w:tcPr>
                  <w:tcW w:w="816" w:type="dxa"/>
                </w:tcPr>
                <w:p w:rsidR="001B0829" w:rsidRPr="00D6051A" w:rsidRDefault="00D6051A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D6051A">
                    <w:rPr>
                      <w:rFonts w:ascii="Verdana" w:hAnsi="Verdana"/>
                      <w:b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1417" w:type="dxa"/>
                </w:tcPr>
                <w:p w:rsidR="001B0829" w:rsidRPr="000B6AC5" w:rsidRDefault="000B6AC5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0B6AC5">
                    <w:rPr>
                      <w:rFonts w:ascii="Verdana" w:hAnsi="Verdana"/>
                      <w:b/>
                      <w:sz w:val="16"/>
                      <w:szCs w:val="16"/>
                    </w:rPr>
                    <w:t>MBA</w:t>
                  </w:r>
                </w:p>
                <w:p w:rsidR="000B6AC5" w:rsidRPr="00D6051A" w:rsidRDefault="000B6AC5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 w:rsidRPr="000B6AC5">
                    <w:rPr>
                      <w:rFonts w:ascii="Verdana" w:hAnsi="Verdana"/>
                      <w:b/>
                      <w:sz w:val="16"/>
                      <w:szCs w:val="16"/>
                    </w:rPr>
                    <w:t>MARKETING</w:t>
                  </w:r>
                </w:p>
              </w:tc>
              <w:tc>
                <w:tcPr>
                  <w:tcW w:w="2025" w:type="dxa"/>
                </w:tcPr>
                <w:p w:rsidR="001B0829" w:rsidRPr="00D6051A" w:rsidRDefault="000B6AC5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Ramaiah Institute of Management Studies</w:t>
                  </w:r>
                </w:p>
              </w:tc>
              <w:tc>
                <w:tcPr>
                  <w:tcW w:w="1377" w:type="dxa"/>
                </w:tcPr>
                <w:p w:rsidR="001B0829" w:rsidRPr="00D6051A" w:rsidRDefault="000B6AC5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University of Mysore</w:t>
                  </w:r>
                </w:p>
              </w:tc>
              <w:tc>
                <w:tcPr>
                  <w:tcW w:w="1062" w:type="dxa"/>
                </w:tcPr>
                <w:p w:rsidR="001B0829" w:rsidRPr="00D6051A" w:rsidRDefault="005E15AE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2012 -</w:t>
                  </w:r>
                  <w:r w:rsidR="000B6AC5">
                    <w:rPr>
                      <w:rFonts w:ascii="Verdana" w:hAnsi="Verdana"/>
                      <w:b/>
                      <w:sz w:val="16"/>
                      <w:szCs w:val="16"/>
                    </w:rPr>
                    <w:t>2014</w:t>
                  </w:r>
                </w:p>
              </w:tc>
              <w:tc>
                <w:tcPr>
                  <w:tcW w:w="1335" w:type="dxa"/>
                </w:tcPr>
                <w:p w:rsidR="005B1F18" w:rsidRPr="00D6051A" w:rsidRDefault="000D3F5D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63</w:t>
                  </w:r>
                  <w:r w:rsidR="00AE37EE">
                    <w:rPr>
                      <w:rFonts w:ascii="Verdana" w:hAnsi="Verdana"/>
                      <w:b/>
                      <w:sz w:val="16"/>
                      <w:szCs w:val="16"/>
                    </w:rPr>
                    <w:t>%</w:t>
                  </w:r>
                </w:p>
              </w:tc>
            </w:tr>
            <w:tr w:rsidR="005B1F18" w:rsidTr="00645864">
              <w:trPr>
                <w:trHeight w:val="755"/>
              </w:trPr>
              <w:tc>
                <w:tcPr>
                  <w:tcW w:w="816" w:type="dxa"/>
                </w:tcPr>
                <w:p w:rsidR="001B0829" w:rsidRPr="00D6051A" w:rsidRDefault="00D6051A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1417" w:type="dxa"/>
                </w:tcPr>
                <w:p w:rsidR="001B0829" w:rsidRPr="00D6051A" w:rsidRDefault="005E15AE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PGPM</w:t>
                  </w:r>
                  <w:r w:rsidR="00D6051A">
                    <w:rPr>
                      <w:rFonts w:ascii="Verdana" w:hAnsi="Verdana"/>
                      <w:b/>
                      <w:sz w:val="16"/>
                      <w:szCs w:val="16"/>
                    </w:rPr>
                    <w:t xml:space="preserve">     Marketing</w:t>
                  </w:r>
                </w:p>
              </w:tc>
              <w:tc>
                <w:tcPr>
                  <w:tcW w:w="2025" w:type="dxa"/>
                </w:tcPr>
                <w:p w:rsidR="00D6051A" w:rsidRPr="00D6051A" w:rsidRDefault="00BF10A1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Ramaiah Institute of Management Studies</w:t>
                  </w:r>
                </w:p>
              </w:tc>
              <w:tc>
                <w:tcPr>
                  <w:tcW w:w="1377" w:type="dxa"/>
                </w:tcPr>
                <w:p w:rsidR="00645864" w:rsidRDefault="00645864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</w:p>
                <w:p w:rsidR="001B0829" w:rsidRPr="00D6051A" w:rsidRDefault="00D6051A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Autonomous</w:t>
                  </w:r>
                </w:p>
              </w:tc>
              <w:tc>
                <w:tcPr>
                  <w:tcW w:w="1062" w:type="dxa"/>
                </w:tcPr>
                <w:p w:rsidR="001B0829" w:rsidRPr="00D6051A" w:rsidRDefault="00BF10A1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2012-2014</w:t>
                  </w:r>
                </w:p>
              </w:tc>
              <w:tc>
                <w:tcPr>
                  <w:tcW w:w="1335" w:type="dxa"/>
                </w:tcPr>
                <w:p w:rsidR="005B1F18" w:rsidRDefault="005B1F18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</w:p>
                <w:p w:rsidR="00FD3698" w:rsidRPr="005B1F18" w:rsidRDefault="009E74FC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7</w:t>
                  </w:r>
                  <w:r w:rsidR="002818C7">
                    <w:rPr>
                      <w:rFonts w:ascii="Verdana" w:hAnsi="Verdana"/>
                      <w:b/>
                      <w:sz w:val="16"/>
                      <w:szCs w:val="16"/>
                    </w:rPr>
                    <w:t>8</w:t>
                  </w:r>
                  <w:r w:rsidR="00AE37EE">
                    <w:rPr>
                      <w:rFonts w:ascii="Verdana" w:hAnsi="Verdana"/>
                      <w:b/>
                      <w:sz w:val="16"/>
                      <w:szCs w:val="16"/>
                    </w:rPr>
                    <w:t>%</w:t>
                  </w:r>
                </w:p>
              </w:tc>
            </w:tr>
            <w:tr w:rsidR="00AE37EE" w:rsidTr="00645864">
              <w:trPr>
                <w:trHeight w:val="863"/>
              </w:trPr>
              <w:tc>
                <w:tcPr>
                  <w:tcW w:w="816" w:type="dxa"/>
                </w:tcPr>
                <w:p w:rsidR="00AE37EE" w:rsidRDefault="00AE37EE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1417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 w:rsidRPr="005845B7">
                    <w:rPr>
                      <w:rFonts w:ascii="Verdana" w:hAnsi="Verdana"/>
                      <w:sz w:val="16"/>
                      <w:szCs w:val="16"/>
                    </w:rPr>
                    <w:t>BBA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(H)</w:t>
                  </w: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2025" w:type="dxa"/>
                </w:tcPr>
                <w:p w:rsidR="00AE37EE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Techno India</w:t>
                  </w: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1377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West Bengal University</w:t>
                  </w:r>
                  <w:r w:rsidR="00645864">
                    <w:rPr>
                      <w:rFonts w:ascii="Verdana" w:hAnsi="Verdana"/>
                      <w:sz w:val="16"/>
                      <w:szCs w:val="16"/>
                    </w:rPr>
                    <w:t xml:space="preserve"> of Technology</w:t>
                  </w:r>
                </w:p>
              </w:tc>
              <w:tc>
                <w:tcPr>
                  <w:tcW w:w="1062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2012</w:t>
                  </w:r>
                </w:p>
              </w:tc>
              <w:tc>
                <w:tcPr>
                  <w:tcW w:w="1335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70%</w:t>
                  </w:r>
                </w:p>
              </w:tc>
            </w:tr>
            <w:tr w:rsidR="00AE37EE" w:rsidTr="00645864">
              <w:trPr>
                <w:trHeight w:val="800"/>
              </w:trPr>
              <w:tc>
                <w:tcPr>
                  <w:tcW w:w="816" w:type="dxa"/>
                </w:tcPr>
                <w:p w:rsidR="00AE37EE" w:rsidRDefault="00AE37EE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1417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Higher</w:t>
                  </w: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secondary</w:t>
                  </w: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2025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2818C7" w:rsidRDefault="00AE37EE" w:rsidP="00645864">
                  <w:pPr>
                    <w:pStyle w:val="ListParagraph"/>
                    <w:spacing w:line="270" w:lineRule="atLeast"/>
                    <w:ind w:left="76"/>
                    <w:jc w:val="center"/>
                    <w:rPr>
                      <w:rFonts w:ascii="Verdana" w:hAnsi="Verdana" w:cs="Tahoma"/>
                      <w:b/>
                      <w:bCs/>
                      <w:sz w:val="16"/>
                      <w:szCs w:val="16"/>
                    </w:rPr>
                  </w:pPr>
                  <w:r w:rsidRPr="002818C7">
                    <w:rPr>
                      <w:rFonts w:ascii="Verdana" w:hAnsi="Verdana" w:cs="Tahoma"/>
                      <w:b/>
                      <w:bCs/>
                      <w:sz w:val="16"/>
                      <w:szCs w:val="16"/>
                    </w:rPr>
                    <w:t>Ishapur Girl’s High School</w:t>
                  </w: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1377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WBCHSE</w:t>
                  </w:r>
                </w:p>
              </w:tc>
              <w:tc>
                <w:tcPr>
                  <w:tcW w:w="1062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 w:rsidRPr="005845B7">
                    <w:rPr>
                      <w:rFonts w:ascii="Verdana" w:hAnsi="Verdana"/>
                      <w:sz w:val="16"/>
                      <w:szCs w:val="16"/>
                    </w:rPr>
                    <w:t>20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09</w:t>
                  </w:r>
                </w:p>
              </w:tc>
              <w:tc>
                <w:tcPr>
                  <w:tcW w:w="1335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68%</w:t>
                  </w:r>
                </w:p>
              </w:tc>
            </w:tr>
            <w:tr w:rsidR="00AE37EE" w:rsidTr="00645864">
              <w:trPr>
                <w:trHeight w:val="620"/>
              </w:trPr>
              <w:tc>
                <w:tcPr>
                  <w:tcW w:w="816" w:type="dxa"/>
                </w:tcPr>
                <w:p w:rsidR="00AE37EE" w:rsidRDefault="00AE37EE" w:rsidP="00645864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b/>
                      <w:sz w:val="16"/>
                      <w:szCs w:val="16"/>
                    </w:rPr>
                    <w:t>5</w:t>
                  </w:r>
                </w:p>
              </w:tc>
              <w:tc>
                <w:tcPr>
                  <w:tcW w:w="1417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10</w:t>
                  </w:r>
                  <w:r w:rsidRPr="008C1953">
                    <w:rPr>
                      <w:rFonts w:ascii="Verdana" w:hAnsi="Verdana"/>
                      <w:sz w:val="16"/>
                      <w:szCs w:val="16"/>
                      <w:vertAlign w:val="superscript"/>
                    </w:rPr>
                    <w:t>th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 xml:space="preserve"> Std.</w:t>
                  </w: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</w:tc>
              <w:tc>
                <w:tcPr>
                  <w:tcW w:w="2025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2818C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 w:rsidRPr="002818C7">
                    <w:rPr>
                      <w:rFonts w:ascii="Verdana" w:hAnsi="Verdana" w:cs="Tahoma"/>
                      <w:bCs/>
                      <w:sz w:val="16"/>
                      <w:szCs w:val="16"/>
                    </w:rPr>
                    <w:t>Ushumpur Adarsha Uchha Vidyalaya</w:t>
                  </w:r>
                </w:p>
              </w:tc>
              <w:tc>
                <w:tcPr>
                  <w:tcW w:w="1377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WBSE</w:t>
                  </w:r>
                </w:p>
              </w:tc>
              <w:tc>
                <w:tcPr>
                  <w:tcW w:w="1062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 w:rsidRPr="005845B7">
                    <w:rPr>
                      <w:rFonts w:ascii="Verdana" w:hAnsi="Verdana"/>
                      <w:sz w:val="16"/>
                      <w:szCs w:val="16"/>
                    </w:rPr>
                    <w:t>20</w:t>
                  </w:r>
                  <w:r>
                    <w:rPr>
                      <w:rFonts w:ascii="Verdana" w:hAnsi="Verdana"/>
                      <w:sz w:val="16"/>
                      <w:szCs w:val="16"/>
                    </w:rPr>
                    <w:t>07</w:t>
                  </w:r>
                </w:p>
              </w:tc>
              <w:tc>
                <w:tcPr>
                  <w:tcW w:w="1335" w:type="dxa"/>
                </w:tcPr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</w:p>
                <w:p w:rsidR="00AE37EE" w:rsidRPr="005845B7" w:rsidRDefault="00AE37EE" w:rsidP="00645864">
                  <w:pPr>
                    <w:pStyle w:val="BodyText"/>
                    <w:tabs>
                      <w:tab w:val="left" w:pos="360"/>
                    </w:tabs>
                    <w:jc w:val="center"/>
                    <w:rPr>
                      <w:rFonts w:ascii="Verdana" w:hAnsi="Verdana"/>
                      <w:sz w:val="16"/>
                      <w:szCs w:val="16"/>
                    </w:rPr>
                  </w:pPr>
                  <w:r>
                    <w:rPr>
                      <w:rFonts w:ascii="Verdana" w:hAnsi="Verdana"/>
                      <w:sz w:val="16"/>
                      <w:szCs w:val="16"/>
                    </w:rPr>
                    <w:t>72%</w:t>
                  </w:r>
                </w:p>
              </w:tc>
            </w:tr>
          </w:tbl>
          <w:p w:rsidR="002E5E21" w:rsidRPr="005845B7" w:rsidRDefault="002E5E21" w:rsidP="006C1A9B">
            <w:pPr>
              <w:spacing w:line="360" w:lineRule="auto"/>
              <w:jc w:val="both"/>
              <w:rPr>
                <w:rFonts w:ascii="Georgia" w:hAnsi="Georgia"/>
                <w:b/>
              </w:rPr>
            </w:pPr>
          </w:p>
        </w:tc>
      </w:tr>
      <w:tr w:rsidR="002E5E21" w:rsidRPr="00DC49C9" w:rsidTr="00B45331">
        <w:trPr>
          <w:cantSplit/>
          <w:trHeight w:val="15515"/>
        </w:trPr>
        <w:tc>
          <w:tcPr>
            <w:tcW w:w="2993" w:type="dxa"/>
            <w:shd w:val="pct10" w:color="auto" w:fill="auto"/>
          </w:tcPr>
          <w:p w:rsidR="002E5E21" w:rsidRPr="005845B7" w:rsidRDefault="004D3D3F" w:rsidP="00E15203">
            <w:pPr>
              <w:rPr>
                <w:rFonts w:ascii="Verdana" w:hAnsi="Verdana"/>
                <w:sz w:val="16"/>
              </w:rPr>
            </w:pPr>
            <w:r>
              <w:lastRenderedPageBreak/>
              <w:br w:type="page"/>
            </w:r>
          </w:p>
          <w:p w:rsidR="00303A36" w:rsidRPr="0092013B" w:rsidRDefault="00303A36" w:rsidP="00303A36">
            <w:pPr>
              <w:pStyle w:val="Heading9"/>
              <w:rPr>
                <w:rFonts w:ascii="Verdana" w:hAnsi="Verdana"/>
                <w:i w:val="0"/>
                <w:iCs/>
                <w:color w:val="000099"/>
                <w:sz w:val="20"/>
                <w:szCs w:val="17"/>
                <w:u w:val="single"/>
              </w:rPr>
            </w:pPr>
            <w:r w:rsidRPr="0092013B">
              <w:rPr>
                <w:rFonts w:ascii="Verdana" w:hAnsi="Verdana"/>
                <w:i w:val="0"/>
                <w:iCs/>
                <w:color w:val="000099"/>
                <w:sz w:val="20"/>
                <w:szCs w:val="17"/>
                <w:u w:val="single"/>
              </w:rPr>
              <w:t>Personal Data</w:t>
            </w:r>
          </w:p>
          <w:p w:rsidR="00303A36" w:rsidRPr="005845B7" w:rsidRDefault="00303A36" w:rsidP="00303A36">
            <w:pPr>
              <w:rPr>
                <w:sz w:val="17"/>
                <w:szCs w:val="17"/>
              </w:rPr>
            </w:pPr>
          </w:p>
          <w:p w:rsidR="00303A36" w:rsidRPr="005845B7" w:rsidRDefault="00303A36" w:rsidP="00303A36">
            <w:pPr>
              <w:tabs>
                <w:tab w:val="left" w:pos="1335"/>
                <w:tab w:val="left" w:pos="1425"/>
              </w:tabs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303A36" w:rsidRPr="005845B7" w:rsidRDefault="00303A36" w:rsidP="00ED0CB4">
            <w:pPr>
              <w:tabs>
                <w:tab w:val="left" w:pos="1335"/>
                <w:tab w:val="left" w:pos="1425"/>
              </w:tabs>
              <w:jc w:val="both"/>
              <w:rPr>
                <w:rFonts w:ascii="Verdana" w:hAnsi="Verdana"/>
                <w:iCs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>Date of Birth</w:t>
            </w:r>
            <w:r w:rsidRPr="005845B7">
              <w:rPr>
                <w:rFonts w:ascii="Verdana" w:hAnsi="Verdana"/>
                <w:b/>
                <w:iCs/>
                <w:sz w:val="17"/>
                <w:szCs w:val="17"/>
              </w:rPr>
              <w:t>:</w:t>
            </w:r>
            <w:r w:rsidR="002818C7">
              <w:rPr>
                <w:rFonts w:ascii="Verdana" w:hAnsi="Verdana"/>
                <w:iCs/>
                <w:sz w:val="17"/>
                <w:szCs w:val="17"/>
              </w:rPr>
              <w:t>13</w:t>
            </w:r>
            <w:r w:rsidR="00EA5203">
              <w:rPr>
                <w:rFonts w:ascii="Verdana" w:hAnsi="Verdana"/>
                <w:iCs/>
                <w:sz w:val="17"/>
                <w:szCs w:val="17"/>
                <w:vertAlign w:val="superscript"/>
              </w:rPr>
              <w:t>th</w:t>
            </w:r>
            <w:r w:rsidR="002818C7">
              <w:rPr>
                <w:rFonts w:ascii="Verdana" w:hAnsi="Verdana"/>
                <w:iCs/>
                <w:sz w:val="17"/>
                <w:szCs w:val="17"/>
              </w:rPr>
              <w:t xml:space="preserve"> May</w:t>
            </w:r>
            <w:r w:rsidR="00CA7D8C">
              <w:rPr>
                <w:rFonts w:ascii="Verdana" w:hAnsi="Verdana"/>
                <w:iCs/>
                <w:sz w:val="17"/>
                <w:szCs w:val="17"/>
              </w:rPr>
              <w:t>, 1990</w:t>
            </w:r>
          </w:p>
          <w:p w:rsidR="00303A36" w:rsidRPr="005845B7" w:rsidRDefault="00303A36" w:rsidP="00ED0CB4">
            <w:pPr>
              <w:tabs>
                <w:tab w:val="left" w:pos="1335"/>
              </w:tabs>
              <w:jc w:val="both"/>
              <w:rPr>
                <w:rFonts w:ascii="Verdana" w:hAnsi="Verdana"/>
                <w:b/>
                <w:i/>
                <w:sz w:val="17"/>
                <w:szCs w:val="17"/>
              </w:rPr>
            </w:pPr>
          </w:p>
          <w:p w:rsidR="00303A36" w:rsidRPr="005845B7" w:rsidRDefault="00303A36" w:rsidP="00ED0CB4">
            <w:pPr>
              <w:tabs>
                <w:tab w:val="left" w:pos="1335"/>
              </w:tabs>
              <w:jc w:val="both"/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303A36" w:rsidRPr="005845B7" w:rsidRDefault="00303A36" w:rsidP="00ED0CB4">
            <w:pPr>
              <w:tabs>
                <w:tab w:val="left" w:pos="1335"/>
              </w:tabs>
              <w:jc w:val="both"/>
              <w:rPr>
                <w:rFonts w:ascii="Verdana" w:hAnsi="Verdana"/>
                <w:iCs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>Sex</w:t>
            </w:r>
            <w:r w:rsidRPr="005845B7">
              <w:rPr>
                <w:rFonts w:ascii="Verdana" w:hAnsi="Verdana"/>
                <w:b/>
                <w:iCs/>
                <w:sz w:val="17"/>
                <w:szCs w:val="17"/>
              </w:rPr>
              <w:t>:</w:t>
            </w:r>
            <w:r w:rsidR="002818C7">
              <w:rPr>
                <w:rFonts w:ascii="Verdana" w:hAnsi="Verdana"/>
                <w:iCs/>
                <w:sz w:val="17"/>
                <w:szCs w:val="17"/>
              </w:rPr>
              <w:t xml:space="preserve"> Fem</w:t>
            </w:r>
            <w:r w:rsidRPr="005845B7">
              <w:rPr>
                <w:rFonts w:ascii="Verdana" w:hAnsi="Verdana"/>
                <w:iCs/>
                <w:sz w:val="17"/>
                <w:szCs w:val="17"/>
              </w:rPr>
              <w:t>ale</w:t>
            </w:r>
          </w:p>
          <w:p w:rsidR="00303A36" w:rsidRPr="005845B7" w:rsidRDefault="00303A36" w:rsidP="00ED0CB4">
            <w:pPr>
              <w:pStyle w:val="Heading6"/>
              <w:jc w:val="both"/>
              <w:rPr>
                <w:rFonts w:ascii="Verdana" w:hAnsi="Verdana"/>
                <w:b/>
                <w:sz w:val="17"/>
                <w:szCs w:val="17"/>
              </w:rPr>
            </w:pPr>
          </w:p>
          <w:p w:rsidR="00303A36" w:rsidRPr="005845B7" w:rsidRDefault="00303A36" w:rsidP="00ED0CB4">
            <w:pPr>
              <w:pStyle w:val="Heading6"/>
              <w:jc w:val="both"/>
              <w:rPr>
                <w:rFonts w:ascii="Verdana" w:hAnsi="Verdana"/>
                <w:b/>
                <w:i w:val="0"/>
                <w:iCs/>
                <w:sz w:val="17"/>
                <w:szCs w:val="17"/>
              </w:rPr>
            </w:pPr>
          </w:p>
          <w:p w:rsidR="00303A36" w:rsidRPr="005845B7" w:rsidRDefault="00303A36" w:rsidP="00ED0CB4">
            <w:pPr>
              <w:pStyle w:val="Heading6"/>
              <w:jc w:val="both"/>
              <w:rPr>
                <w:rFonts w:ascii="Verdana" w:hAnsi="Verdana"/>
                <w:i w:val="0"/>
                <w:iCs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 w:val="0"/>
                <w:iCs/>
                <w:color w:val="003300"/>
                <w:sz w:val="17"/>
                <w:szCs w:val="17"/>
              </w:rPr>
              <w:t xml:space="preserve">Marital </w:t>
            </w:r>
            <w:r w:rsidR="00CA7D8C" w:rsidRPr="005845B7">
              <w:rPr>
                <w:rFonts w:ascii="Verdana" w:hAnsi="Verdana"/>
                <w:b/>
                <w:i w:val="0"/>
                <w:iCs/>
                <w:color w:val="003300"/>
                <w:sz w:val="17"/>
                <w:szCs w:val="17"/>
              </w:rPr>
              <w:t>Status</w:t>
            </w:r>
            <w:r w:rsidR="00CA7D8C" w:rsidRPr="005845B7">
              <w:rPr>
                <w:rFonts w:ascii="Verdana" w:hAnsi="Verdana"/>
                <w:b/>
                <w:i w:val="0"/>
                <w:iCs/>
                <w:sz w:val="17"/>
                <w:szCs w:val="17"/>
              </w:rPr>
              <w:t>:</w:t>
            </w:r>
            <w:r w:rsidRPr="005845B7">
              <w:rPr>
                <w:rFonts w:ascii="Verdana" w:hAnsi="Verdana"/>
                <w:i w:val="0"/>
                <w:iCs/>
                <w:sz w:val="17"/>
                <w:szCs w:val="17"/>
              </w:rPr>
              <w:t xml:space="preserve"> Unmarried </w:t>
            </w:r>
          </w:p>
          <w:p w:rsidR="00303A36" w:rsidRPr="005845B7" w:rsidRDefault="00303A36" w:rsidP="00ED0CB4">
            <w:pPr>
              <w:jc w:val="both"/>
              <w:rPr>
                <w:sz w:val="17"/>
                <w:szCs w:val="17"/>
              </w:rPr>
            </w:pPr>
          </w:p>
          <w:p w:rsidR="00303A36" w:rsidRPr="005845B7" w:rsidRDefault="00303A36" w:rsidP="00ED0CB4">
            <w:pPr>
              <w:pStyle w:val="Header"/>
              <w:jc w:val="both"/>
              <w:rPr>
                <w:rFonts w:ascii="Verdana" w:hAnsi="Verdana"/>
                <w:b/>
                <w:i/>
                <w:sz w:val="17"/>
                <w:szCs w:val="17"/>
              </w:rPr>
            </w:pPr>
          </w:p>
          <w:p w:rsidR="00303A36" w:rsidRPr="005845B7" w:rsidRDefault="00303A36" w:rsidP="00ED0CB4">
            <w:pPr>
              <w:pStyle w:val="Header"/>
              <w:jc w:val="both"/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303A36" w:rsidRPr="005845B7" w:rsidRDefault="00303A36" w:rsidP="00ED0CB4">
            <w:pPr>
              <w:pStyle w:val="Header"/>
              <w:jc w:val="both"/>
              <w:rPr>
                <w:rFonts w:ascii="Verdana" w:hAnsi="Verdana"/>
                <w:iCs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>Nationality</w:t>
            </w:r>
            <w:r w:rsidRPr="005845B7">
              <w:rPr>
                <w:rFonts w:ascii="Verdana" w:hAnsi="Verdana"/>
                <w:b/>
                <w:iCs/>
                <w:sz w:val="17"/>
                <w:szCs w:val="17"/>
              </w:rPr>
              <w:t xml:space="preserve">: </w:t>
            </w:r>
            <w:r w:rsidRPr="005845B7">
              <w:rPr>
                <w:rFonts w:ascii="Verdana" w:hAnsi="Verdana"/>
                <w:iCs/>
                <w:sz w:val="17"/>
                <w:szCs w:val="17"/>
              </w:rPr>
              <w:t>Indian</w:t>
            </w: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iCs/>
                <w:sz w:val="17"/>
                <w:szCs w:val="17"/>
              </w:rPr>
            </w:pP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iCs/>
                <w:sz w:val="17"/>
                <w:szCs w:val="17"/>
              </w:rPr>
            </w:pP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>Linguistic Knowledge</w:t>
            </w: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sz w:val="17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English, Hindi, Bengali                        </w:t>
            </w: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b/>
                <w:i/>
                <w:sz w:val="17"/>
                <w:szCs w:val="17"/>
              </w:rPr>
            </w:pP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303A36" w:rsidRPr="005845B7" w:rsidRDefault="00303A36" w:rsidP="00303A36">
            <w:pPr>
              <w:pStyle w:val="Header"/>
              <w:rPr>
                <w:rFonts w:ascii="Verdana" w:hAnsi="Verdana"/>
                <w:b/>
                <w:iCs/>
                <w:sz w:val="17"/>
                <w:szCs w:val="17"/>
              </w:rPr>
            </w:pPr>
          </w:p>
          <w:p w:rsidR="00303A36" w:rsidRDefault="00303A36" w:rsidP="00303A36">
            <w:pPr>
              <w:pStyle w:val="Header"/>
              <w:rPr>
                <w:rFonts w:ascii="Verdana" w:hAnsi="Verdana"/>
                <w:b/>
                <w:iCs/>
                <w:sz w:val="17"/>
                <w:szCs w:val="17"/>
              </w:rPr>
            </w:pPr>
            <w:r w:rsidRPr="005845B7">
              <w:rPr>
                <w:rFonts w:ascii="Verdana" w:hAnsi="Verdana"/>
                <w:b/>
                <w:iCs/>
                <w:color w:val="003300"/>
                <w:sz w:val="17"/>
                <w:szCs w:val="17"/>
              </w:rPr>
              <w:t>Interests and Hobbies</w:t>
            </w:r>
            <w:r w:rsidRPr="005845B7">
              <w:rPr>
                <w:rFonts w:ascii="Verdana" w:hAnsi="Verdana"/>
                <w:b/>
                <w:iCs/>
                <w:sz w:val="17"/>
                <w:szCs w:val="17"/>
              </w:rPr>
              <w:t>:</w:t>
            </w:r>
          </w:p>
          <w:p w:rsidR="00112C38" w:rsidRPr="00112C38" w:rsidRDefault="002818C7" w:rsidP="008902E8">
            <w:pPr>
              <w:pStyle w:val="Header"/>
              <w:numPr>
                <w:ilvl w:val="0"/>
                <w:numId w:val="24"/>
              </w:numPr>
              <w:spacing w:line="276" w:lineRule="auto"/>
              <w:rPr>
                <w:rFonts w:ascii="Verdana" w:hAnsi="Verdana"/>
                <w:iCs/>
                <w:sz w:val="17"/>
                <w:szCs w:val="17"/>
              </w:rPr>
            </w:pPr>
            <w:r>
              <w:rPr>
                <w:rFonts w:ascii="Verdana" w:hAnsi="Verdana"/>
                <w:iCs/>
                <w:sz w:val="17"/>
                <w:szCs w:val="17"/>
              </w:rPr>
              <w:t>Dancing</w:t>
            </w:r>
          </w:p>
          <w:p w:rsidR="002818C7" w:rsidRPr="00E80C72" w:rsidRDefault="00585B74" w:rsidP="008902E8">
            <w:pPr>
              <w:pStyle w:val="Header"/>
              <w:numPr>
                <w:ilvl w:val="0"/>
                <w:numId w:val="24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Painting</w:t>
            </w:r>
          </w:p>
          <w:p w:rsidR="00303A36" w:rsidRDefault="00585B74" w:rsidP="008902E8">
            <w:pPr>
              <w:pStyle w:val="Header"/>
              <w:numPr>
                <w:ilvl w:val="0"/>
                <w:numId w:val="24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Crafting</w:t>
            </w:r>
          </w:p>
          <w:p w:rsidR="00585B74" w:rsidRPr="002818C7" w:rsidRDefault="00585B74" w:rsidP="008902E8">
            <w:pPr>
              <w:pStyle w:val="Header"/>
              <w:numPr>
                <w:ilvl w:val="0"/>
                <w:numId w:val="24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Travelling</w:t>
            </w:r>
          </w:p>
          <w:p w:rsidR="00303A36" w:rsidRPr="005845B7" w:rsidRDefault="00303A36" w:rsidP="001F7A40">
            <w:pPr>
              <w:pStyle w:val="Header"/>
              <w:rPr>
                <w:rFonts w:ascii="Verdana" w:hAnsi="Verdana"/>
                <w:b/>
                <w:color w:val="003300"/>
                <w:sz w:val="17"/>
                <w:szCs w:val="17"/>
              </w:rPr>
            </w:pPr>
          </w:p>
          <w:p w:rsidR="002E5E21" w:rsidRPr="005845B7" w:rsidRDefault="002E5E21" w:rsidP="00E15203">
            <w:pPr>
              <w:rPr>
                <w:rFonts w:ascii="Verdana" w:hAnsi="Verdana"/>
                <w:sz w:val="16"/>
              </w:rPr>
            </w:pPr>
          </w:p>
          <w:p w:rsidR="00273D89" w:rsidRPr="005845B7" w:rsidRDefault="00273D89" w:rsidP="00E15203">
            <w:pPr>
              <w:rPr>
                <w:rFonts w:ascii="Verdana" w:hAnsi="Verdana"/>
                <w:sz w:val="16"/>
              </w:rPr>
            </w:pPr>
          </w:p>
          <w:p w:rsidR="002E5E21" w:rsidRPr="00022280" w:rsidRDefault="007101AF" w:rsidP="00E15203">
            <w:pPr>
              <w:rPr>
                <w:rFonts w:ascii="Verdana" w:hAnsi="Verdana"/>
                <w:b/>
                <w:color w:val="003300"/>
                <w:sz w:val="17"/>
                <w:szCs w:val="17"/>
              </w:rPr>
            </w:pPr>
            <w:r w:rsidRPr="00022280">
              <w:rPr>
                <w:rFonts w:ascii="Verdana" w:hAnsi="Verdana"/>
                <w:b/>
                <w:color w:val="003300"/>
                <w:sz w:val="17"/>
                <w:szCs w:val="17"/>
              </w:rPr>
              <w:t>Personal Achievements</w:t>
            </w:r>
          </w:p>
          <w:p w:rsidR="007101AF" w:rsidRDefault="00342E19" w:rsidP="008902E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2" w:hanging="270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Have</w:t>
            </w:r>
            <w:r w:rsidR="004D3D3F" w:rsidRPr="000D0768">
              <w:rPr>
                <w:rFonts w:ascii="Verdana" w:hAnsi="Verdana"/>
                <w:sz w:val="17"/>
                <w:szCs w:val="17"/>
              </w:rPr>
              <w:t>org</w:t>
            </w:r>
            <w:r w:rsidR="008F503F">
              <w:rPr>
                <w:rFonts w:ascii="Verdana" w:hAnsi="Verdana"/>
                <w:sz w:val="17"/>
                <w:szCs w:val="17"/>
              </w:rPr>
              <w:t>anized college ev</w:t>
            </w:r>
            <w:r>
              <w:rPr>
                <w:rFonts w:ascii="Verdana" w:hAnsi="Verdana"/>
                <w:sz w:val="17"/>
                <w:szCs w:val="17"/>
              </w:rPr>
              <w:t>ents such as Mad act</w:t>
            </w:r>
            <w:r w:rsidR="00CC541F">
              <w:rPr>
                <w:rFonts w:ascii="Verdana" w:hAnsi="Verdana"/>
                <w:sz w:val="17"/>
                <w:szCs w:val="17"/>
              </w:rPr>
              <w:t>,</w:t>
            </w:r>
            <w:r>
              <w:rPr>
                <w:rFonts w:ascii="Verdana" w:hAnsi="Verdana"/>
                <w:sz w:val="17"/>
                <w:szCs w:val="17"/>
              </w:rPr>
              <w:t xml:space="preserve"> dance</w:t>
            </w:r>
            <w:r w:rsidR="00CC541F" w:rsidRPr="000D0768">
              <w:rPr>
                <w:rFonts w:ascii="Verdana" w:hAnsi="Verdana"/>
                <w:sz w:val="17"/>
                <w:szCs w:val="17"/>
              </w:rPr>
              <w:t>etc</w:t>
            </w:r>
            <w:r w:rsidR="004D3D3F" w:rsidRPr="000D0768">
              <w:rPr>
                <w:rFonts w:ascii="Verdana" w:hAnsi="Verdana"/>
                <w:sz w:val="17"/>
                <w:szCs w:val="17"/>
              </w:rPr>
              <w:t>.</w:t>
            </w:r>
          </w:p>
          <w:p w:rsidR="00CC541F" w:rsidRPr="000D0768" w:rsidRDefault="00CC541F" w:rsidP="00CC541F">
            <w:pPr>
              <w:pStyle w:val="ListParagraph"/>
              <w:ind w:left="312"/>
              <w:rPr>
                <w:rFonts w:ascii="Verdana" w:hAnsi="Verdana"/>
                <w:sz w:val="17"/>
                <w:szCs w:val="17"/>
              </w:rPr>
            </w:pPr>
          </w:p>
          <w:p w:rsidR="004D3D3F" w:rsidRDefault="00342E19" w:rsidP="008902E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2" w:hanging="270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Have participated in group dance</w:t>
            </w:r>
            <w:r w:rsidR="008F503F">
              <w:rPr>
                <w:rFonts w:ascii="Verdana" w:hAnsi="Verdana"/>
                <w:sz w:val="17"/>
                <w:szCs w:val="17"/>
              </w:rPr>
              <w:t xml:space="preserve"> in college </w:t>
            </w:r>
            <w:r w:rsidR="00697577">
              <w:rPr>
                <w:rFonts w:ascii="Verdana" w:hAnsi="Verdana"/>
                <w:sz w:val="17"/>
                <w:szCs w:val="17"/>
              </w:rPr>
              <w:t xml:space="preserve">annual </w:t>
            </w:r>
            <w:r w:rsidR="00DD1B68">
              <w:rPr>
                <w:rFonts w:ascii="Verdana" w:hAnsi="Verdana"/>
                <w:sz w:val="17"/>
                <w:szCs w:val="17"/>
              </w:rPr>
              <w:t>fest</w:t>
            </w:r>
            <w:r w:rsidR="004D3D3F" w:rsidRPr="000D0768">
              <w:rPr>
                <w:rFonts w:ascii="Verdana" w:hAnsi="Verdana"/>
                <w:sz w:val="17"/>
                <w:szCs w:val="17"/>
              </w:rPr>
              <w:t>.</w:t>
            </w:r>
          </w:p>
          <w:p w:rsidR="00BD1FEC" w:rsidRPr="00BD1FEC" w:rsidRDefault="00BD1FEC" w:rsidP="00BD1FEC">
            <w:pPr>
              <w:pStyle w:val="ListParagraph"/>
              <w:rPr>
                <w:rFonts w:ascii="Verdana" w:hAnsi="Verdana"/>
                <w:sz w:val="17"/>
                <w:szCs w:val="17"/>
              </w:rPr>
            </w:pPr>
          </w:p>
          <w:p w:rsidR="00BD1FEC" w:rsidRPr="000D0768" w:rsidRDefault="00BD1FEC" w:rsidP="00BD1FEC">
            <w:pPr>
              <w:pStyle w:val="ListParagraph"/>
              <w:ind w:left="312"/>
              <w:rPr>
                <w:rFonts w:ascii="Verdana" w:hAnsi="Verdana"/>
                <w:sz w:val="17"/>
                <w:szCs w:val="17"/>
              </w:rPr>
            </w:pPr>
          </w:p>
          <w:p w:rsidR="008F503F" w:rsidRPr="00515E7F" w:rsidRDefault="004D3D3F" w:rsidP="008902E8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312" w:hanging="270"/>
              <w:rPr>
                <w:rFonts w:ascii="Verdana" w:hAnsi="Verdana"/>
                <w:sz w:val="17"/>
                <w:szCs w:val="17"/>
              </w:rPr>
            </w:pPr>
            <w:r w:rsidRPr="000D0768">
              <w:rPr>
                <w:rFonts w:ascii="Verdana" w:hAnsi="Verdana"/>
                <w:sz w:val="17"/>
                <w:szCs w:val="17"/>
              </w:rPr>
              <w:t>Successfully represent the class in PG be</w:t>
            </w:r>
            <w:r w:rsidR="00022280" w:rsidRPr="000D0768">
              <w:rPr>
                <w:rFonts w:ascii="Verdana" w:hAnsi="Verdana"/>
                <w:sz w:val="17"/>
                <w:szCs w:val="17"/>
              </w:rPr>
              <w:t>ing Class representative of the class.</w:t>
            </w:r>
          </w:p>
        </w:tc>
        <w:tc>
          <w:tcPr>
            <w:tcW w:w="8632" w:type="dxa"/>
            <w:gridSpan w:val="2"/>
          </w:tcPr>
          <w:p w:rsidR="00C5382B" w:rsidRPr="005845B7" w:rsidRDefault="00C5382B" w:rsidP="005845B7">
            <w:pPr>
              <w:pStyle w:val="Tit"/>
              <w:shd w:val="clear" w:color="auto" w:fill="808080" w:themeFill="background1" w:themeFillShade="80"/>
              <w:ind w:left="0" w:right="-155" w:firstLine="0"/>
              <w:rPr>
                <w:rFonts w:ascii="Verdana" w:hAnsi="Verdana"/>
                <w:color w:val="000099"/>
                <w:sz w:val="18"/>
                <w:szCs w:val="18"/>
              </w:rPr>
            </w:pPr>
            <w:r w:rsidRPr="005845B7">
              <w:rPr>
                <w:rFonts w:ascii="Verdana" w:hAnsi="Verdana"/>
                <w:color w:val="000099"/>
                <w:sz w:val="18"/>
                <w:szCs w:val="18"/>
              </w:rPr>
              <w:t>Additional Knowledge</w:t>
            </w:r>
          </w:p>
          <w:p w:rsidR="00C5382B" w:rsidRPr="005845B7" w:rsidRDefault="00C5382B" w:rsidP="00C76F38">
            <w:pPr>
              <w:pStyle w:val="BodyText"/>
              <w:numPr>
                <w:ilvl w:val="0"/>
                <w:numId w:val="2"/>
              </w:numPr>
              <w:ind w:left="402" w:hanging="408"/>
              <w:jc w:val="both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>Proficient in use of MS OFFICE applications like Word, Excel &amp; Power point.</w:t>
            </w:r>
          </w:p>
          <w:p w:rsidR="00C5382B" w:rsidRPr="005845B7" w:rsidRDefault="00C5382B" w:rsidP="00C76F38">
            <w:pPr>
              <w:pStyle w:val="BodyText"/>
              <w:ind w:left="402"/>
              <w:jc w:val="both"/>
              <w:rPr>
                <w:rFonts w:ascii="Times New Roman" w:hAnsi="Times New Roman"/>
                <w:b w:val="0"/>
                <w:sz w:val="22"/>
                <w:szCs w:val="22"/>
              </w:rPr>
            </w:pPr>
          </w:p>
          <w:p w:rsidR="00C5382B" w:rsidRPr="005845B7" w:rsidRDefault="00C5382B" w:rsidP="00C76F38">
            <w:pPr>
              <w:pStyle w:val="BodyText"/>
              <w:numPr>
                <w:ilvl w:val="0"/>
                <w:numId w:val="1"/>
              </w:numPr>
              <w:ind w:left="402"/>
              <w:jc w:val="both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>Comfortable in working in Windows 98</w:t>
            </w:r>
            <w:r w:rsidR="00C64A0B" w:rsidRPr="005845B7">
              <w:rPr>
                <w:rFonts w:ascii="Times New Roman" w:hAnsi="Times New Roman"/>
                <w:b w:val="0"/>
                <w:sz w:val="22"/>
                <w:szCs w:val="22"/>
              </w:rPr>
              <w:t>, Windows</w:t>
            </w: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 xml:space="preserve"> Vista, Windows XP</w:t>
            </w:r>
            <w:r w:rsidR="008F503F">
              <w:rPr>
                <w:rFonts w:ascii="Times New Roman" w:hAnsi="Times New Roman"/>
                <w:b w:val="0"/>
                <w:sz w:val="22"/>
                <w:szCs w:val="22"/>
              </w:rPr>
              <w:t>, Windows 7</w:t>
            </w: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 xml:space="preserve"> Operating Systems.</w:t>
            </w:r>
          </w:p>
          <w:p w:rsidR="00C5382B" w:rsidRPr="005845B7" w:rsidRDefault="00C5382B" w:rsidP="00C76F38">
            <w:pPr>
              <w:pStyle w:val="BodyText"/>
              <w:numPr>
                <w:ilvl w:val="0"/>
                <w:numId w:val="1"/>
              </w:numPr>
              <w:ind w:left="402"/>
              <w:jc w:val="both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>Proficient in use of Internet Application in extracting information as well as communication purposes such as Outlook Express.</w:t>
            </w:r>
          </w:p>
          <w:p w:rsidR="00C5382B" w:rsidRPr="005845B7" w:rsidRDefault="00C5382B" w:rsidP="00C76F38">
            <w:pPr>
              <w:pStyle w:val="BodyText2"/>
              <w:spacing w:after="0" w:line="240" w:lineRule="auto"/>
              <w:ind w:left="402"/>
              <w:jc w:val="both"/>
              <w:rPr>
                <w:color w:val="000000"/>
                <w:sz w:val="22"/>
                <w:szCs w:val="22"/>
              </w:rPr>
            </w:pPr>
          </w:p>
          <w:p w:rsidR="00C5382B" w:rsidRDefault="00C76F38" w:rsidP="00C76F38">
            <w:pPr>
              <w:pStyle w:val="BodyText2"/>
              <w:numPr>
                <w:ilvl w:val="0"/>
                <w:numId w:val="1"/>
              </w:numPr>
              <w:spacing w:after="0" w:line="240" w:lineRule="auto"/>
              <w:ind w:left="40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fortable with basic Google Adwords, Google Analytics</w:t>
            </w:r>
          </w:p>
          <w:p w:rsidR="00C76F38" w:rsidRDefault="00C76F38" w:rsidP="00C76F38">
            <w:pPr>
              <w:pStyle w:val="ListParagraph"/>
              <w:rPr>
                <w:color w:val="000000"/>
                <w:sz w:val="22"/>
                <w:szCs w:val="22"/>
              </w:rPr>
            </w:pPr>
          </w:p>
          <w:p w:rsidR="00C76F38" w:rsidRDefault="00C76F38" w:rsidP="00C76F38">
            <w:pPr>
              <w:pStyle w:val="BodyText2"/>
              <w:numPr>
                <w:ilvl w:val="0"/>
                <w:numId w:val="1"/>
              </w:numPr>
              <w:spacing w:after="0" w:line="240" w:lineRule="auto"/>
              <w:ind w:left="40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cient in Ad proofing</w:t>
            </w:r>
          </w:p>
          <w:p w:rsidR="00C76F38" w:rsidRDefault="00C76F38" w:rsidP="00C76F38">
            <w:pPr>
              <w:pStyle w:val="ListParagraph"/>
              <w:rPr>
                <w:color w:val="000000"/>
                <w:sz w:val="22"/>
                <w:szCs w:val="22"/>
              </w:rPr>
            </w:pPr>
          </w:p>
          <w:p w:rsidR="00C76F38" w:rsidRDefault="00C76F38" w:rsidP="00C76F38">
            <w:pPr>
              <w:pStyle w:val="BodyText2"/>
              <w:numPr>
                <w:ilvl w:val="0"/>
                <w:numId w:val="1"/>
              </w:numPr>
              <w:spacing w:after="0" w:line="240" w:lineRule="auto"/>
              <w:ind w:left="402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cient in use of Homebuy360 CRM software</w:t>
            </w:r>
          </w:p>
          <w:p w:rsidR="00C5382B" w:rsidRPr="00243B78" w:rsidRDefault="00C5382B" w:rsidP="00243B78">
            <w:pPr>
              <w:rPr>
                <w:color w:val="000000"/>
                <w:sz w:val="22"/>
                <w:szCs w:val="22"/>
              </w:rPr>
            </w:pPr>
          </w:p>
          <w:p w:rsidR="005B1F18" w:rsidRPr="005845B7" w:rsidRDefault="005B1F18" w:rsidP="00C5382B">
            <w:pPr>
              <w:pStyle w:val="ListParagraph"/>
              <w:rPr>
                <w:color w:val="000000"/>
                <w:sz w:val="22"/>
                <w:szCs w:val="22"/>
              </w:rPr>
            </w:pPr>
          </w:p>
          <w:p w:rsidR="00C5382B" w:rsidRPr="005845B7" w:rsidRDefault="00C5382B" w:rsidP="00871E85">
            <w:pPr>
              <w:pStyle w:val="Tit"/>
              <w:shd w:val="clear" w:color="auto" w:fill="808080" w:themeFill="background1" w:themeFillShade="80"/>
              <w:tabs>
                <w:tab w:val="left" w:pos="880"/>
              </w:tabs>
              <w:ind w:left="0" w:right="-155" w:firstLine="0"/>
              <w:rPr>
                <w:rFonts w:ascii="Verdana" w:hAnsi="Verdana"/>
                <w:color w:val="000099"/>
                <w:sz w:val="18"/>
                <w:szCs w:val="18"/>
              </w:rPr>
            </w:pPr>
            <w:r w:rsidRPr="005845B7">
              <w:rPr>
                <w:rFonts w:ascii="Verdana" w:hAnsi="Verdana"/>
                <w:color w:val="000099"/>
                <w:sz w:val="18"/>
                <w:szCs w:val="18"/>
              </w:rPr>
              <w:t xml:space="preserve">Thesis Project: </w:t>
            </w:r>
          </w:p>
          <w:p w:rsidR="00C5382B" w:rsidRPr="005845B7" w:rsidRDefault="00C5382B" w:rsidP="005B1F18">
            <w:pPr>
              <w:pStyle w:val="BodyText"/>
              <w:tabs>
                <w:tab w:val="left" w:pos="880"/>
              </w:tabs>
              <w:jc w:val="center"/>
              <w:rPr>
                <w:rFonts w:ascii="Verdana" w:hAnsi="Verdana"/>
                <w:sz w:val="17"/>
                <w:szCs w:val="17"/>
                <w:u w:val="single"/>
              </w:rPr>
            </w:pPr>
            <w:r w:rsidRPr="005845B7">
              <w:rPr>
                <w:rFonts w:ascii="Verdana" w:hAnsi="Verdana"/>
                <w:sz w:val="17"/>
                <w:szCs w:val="17"/>
                <w:u w:val="single"/>
              </w:rPr>
              <w:t>1. PG Project</w:t>
            </w:r>
          </w:p>
          <w:p w:rsidR="00C5382B" w:rsidRPr="00342E19" w:rsidRDefault="00C5382B" w:rsidP="00C5382B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Project Title         </w:t>
            </w:r>
            <w:r w:rsidR="00F34C48">
              <w:rPr>
                <w:rFonts w:ascii="Times New Roman" w:hAnsi="Times New Roman"/>
                <w:b w:val="0"/>
                <w:sz w:val="22"/>
                <w:szCs w:val="22"/>
              </w:rPr>
              <w:t xml:space="preserve">: </w:t>
            </w:r>
            <w:r w:rsidR="00342E19" w:rsidRPr="00342E19">
              <w:rPr>
                <w:rFonts w:ascii="Times New Roman" w:hAnsi="Times New Roman"/>
                <w:sz w:val="22"/>
                <w:szCs w:val="22"/>
              </w:rPr>
              <w:t>Consumer preference towards Cadbury chocolate</w:t>
            </w:r>
            <w:r w:rsidR="00342E19">
              <w:rPr>
                <w:rFonts w:ascii="Times New Roman" w:hAnsi="Times New Roman"/>
                <w:b w:val="0"/>
                <w:sz w:val="22"/>
                <w:szCs w:val="22"/>
              </w:rPr>
              <w:t>.</w:t>
            </w:r>
          </w:p>
          <w:p w:rsidR="00C5382B" w:rsidRPr="005845B7" w:rsidRDefault="00C5382B" w:rsidP="00C5382B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7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>Company Name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   : </w:t>
            </w:r>
            <w:r w:rsidR="002818C7">
              <w:rPr>
                <w:rFonts w:ascii="Times New Roman" w:hAnsi="Times New Roman"/>
                <w:b w:val="0"/>
                <w:sz w:val="22"/>
                <w:szCs w:val="22"/>
              </w:rPr>
              <w:t>Cadbury</w:t>
            </w:r>
          </w:p>
          <w:p w:rsidR="00C5382B" w:rsidRPr="005845B7" w:rsidRDefault="00C5382B" w:rsidP="00C5382B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7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>Duration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              : </w:t>
            </w:r>
            <w:r w:rsidR="00F34C48">
              <w:rPr>
                <w:rFonts w:ascii="Times New Roman" w:hAnsi="Times New Roman"/>
                <w:b w:val="0"/>
                <w:sz w:val="22"/>
                <w:szCs w:val="22"/>
              </w:rPr>
              <w:t>3 Month</w:t>
            </w:r>
          </w:p>
          <w:p w:rsidR="00C5382B" w:rsidRPr="005845B7" w:rsidRDefault="00BA6AA5" w:rsidP="00C5382B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Profile </w:t>
            </w:r>
            <w:r w:rsidR="00F34C48" w:rsidRPr="005845B7">
              <w:rPr>
                <w:rFonts w:ascii="Verdana" w:hAnsi="Verdana"/>
                <w:b w:val="0"/>
                <w:sz w:val="17"/>
                <w:szCs w:val="17"/>
              </w:rPr>
              <w:t>:</w:t>
            </w:r>
            <w:r w:rsidR="006A4C11">
              <w:rPr>
                <w:rFonts w:ascii="Times New Roman" w:hAnsi="Times New Roman"/>
                <w:b w:val="0"/>
                <w:sz w:val="22"/>
                <w:szCs w:val="22"/>
              </w:rPr>
              <w:t xml:space="preserve"> Consumer preference towards Cadbury chocolate</w:t>
            </w:r>
          </w:p>
          <w:p w:rsidR="005D717C" w:rsidRDefault="00C5382B" w:rsidP="00342E19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>Objective</w:t>
            </w:r>
            <w:r w:rsidR="00F34C48" w:rsidRPr="005845B7">
              <w:rPr>
                <w:rFonts w:ascii="Verdana" w:hAnsi="Verdana"/>
                <w:b w:val="0"/>
                <w:sz w:val="17"/>
                <w:szCs w:val="17"/>
              </w:rPr>
              <w:t>:</w:t>
            </w:r>
            <w:r w:rsidR="005D717C" w:rsidRPr="005D717C">
              <w:rPr>
                <w:rFonts w:ascii="Times New Roman" w:hAnsi="Times New Roman"/>
                <w:b w:val="0"/>
                <w:sz w:val="22"/>
                <w:szCs w:val="22"/>
              </w:rPr>
              <w:t xml:space="preserve">To </w:t>
            </w:r>
            <w:r w:rsidR="00342E19">
              <w:rPr>
                <w:rFonts w:ascii="Times New Roman" w:hAnsi="Times New Roman"/>
                <w:b w:val="0"/>
                <w:sz w:val="22"/>
                <w:szCs w:val="22"/>
              </w:rPr>
              <w:t xml:space="preserve">know the consumer view towards </w:t>
            </w:r>
            <w:r w:rsidR="00585B74">
              <w:rPr>
                <w:rFonts w:ascii="Times New Roman" w:hAnsi="Times New Roman"/>
                <w:b w:val="0"/>
                <w:sz w:val="22"/>
                <w:szCs w:val="22"/>
              </w:rPr>
              <w:t>Cadbury,</w:t>
            </w:r>
            <w:r w:rsidR="00342E19">
              <w:rPr>
                <w:rFonts w:ascii="Times New Roman" w:hAnsi="Times New Roman"/>
                <w:b w:val="0"/>
                <w:sz w:val="22"/>
                <w:szCs w:val="22"/>
              </w:rPr>
              <w:t xml:space="preserve"> that will help the</w:t>
            </w:r>
          </w:p>
          <w:p w:rsidR="00342E19" w:rsidRPr="005D717C" w:rsidRDefault="00342E19" w:rsidP="00342E19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 xml:space="preserve">                                  Company to know the exact need of the customer</w:t>
            </w:r>
            <w:r w:rsidR="00585B74">
              <w:rPr>
                <w:rFonts w:ascii="Times New Roman" w:hAnsi="Times New Roman"/>
                <w:b w:val="0"/>
                <w:sz w:val="22"/>
                <w:szCs w:val="22"/>
              </w:rPr>
              <w:t>.</w:t>
            </w:r>
          </w:p>
          <w:p w:rsidR="005D717C" w:rsidRPr="005D717C" w:rsidRDefault="005D717C" w:rsidP="00C5382B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</w:p>
          <w:p w:rsidR="00C5382B" w:rsidRPr="005845B7" w:rsidRDefault="00214F75" w:rsidP="0087621B">
            <w:pPr>
              <w:pStyle w:val="BodyText"/>
              <w:tabs>
                <w:tab w:val="left" w:pos="880"/>
              </w:tabs>
              <w:jc w:val="center"/>
              <w:rPr>
                <w:rFonts w:ascii="Verdana" w:hAnsi="Verdana"/>
                <w:sz w:val="17"/>
                <w:szCs w:val="17"/>
                <w:u w:val="single"/>
              </w:rPr>
            </w:pPr>
            <w:r>
              <w:rPr>
                <w:rFonts w:ascii="Verdana" w:hAnsi="Verdana"/>
                <w:sz w:val="17"/>
                <w:szCs w:val="17"/>
                <w:u w:val="single"/>
              </w:rPr>
              <w:t>2. INTERNSHIP</w:t>
            </w:r>
          </w:p>
          <w:p w:rsidR="00C5382B" w:rsidRPr="005845B7" w:rsidRDefault="00C5382B" w:rsidP="007E1E26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7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Project Title         : </w:t>
            </w:r>
            <w:r w:rsidR="00214F75">
              <w:rPr>
                <w:rFonts w:ascii="Verdana" w:hAnsi="Verdana"/>
                <w:sz w:val="17"/>
                <w:szCs w:val="17"/>
              </w:rPr>
              <w:t>Organizational Study</w:t>
            </w:r>
          </w:p>
          <w:p w:rsidR="00C5382B" w:rsidRPr="005845B7" w:rsidRDefault="00C5382B" w:rsidP="007E1E26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7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>Company Name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   : </w:t>
            </w:r>
            <w:r w:rsidR="00E80C72">
              <w:rPr>
                <w:rFonts w:ascii="Times New Roman" w:hAnsi="Times New Roman"/>
                <w:b w:val="0"/>
                <w:sz w:val="22"/>
                <w:szCs w:val="22"/>
              </w:rPr>
              <w:t>Total Presentation Devices Ltd.</w:t>
            </w:r>
          </w:p>
          <w:p w:rsidR="00C5382B" w:rsidRPr="005845B7" w:rsidRDefault="00C5382B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Duration  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            : </w:t>
            </w: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>1 month</w:t>
            </w:r>
          </w:p>
          <w:p w:rsidR="00C17910" w:rsidRDefault="00C5382B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>Profile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: </w:t>
            </w: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 xml:space="preserve">To assist manager in developing </w:t>
            </w:r>
            <w:r w:rsidR="00214F75">
              <w:rPr>
                <w:rFonts w:ascii="Times New Roman" w:hAnsi="Times New Roman"/>
                <w:b w:val="0"/>
                <w:sz w:val="22"/>
                <w:szCs w:val="22"/>
              </w:rPr>
              <w:t>more effective work within</w:t>
            </w:r>
            <w:r w:rsidR="00C17910">
              <w:rPr>
                <w:rFonts w:ascii="Times New Roman" w:hAnsi="Times New Roman"/>
                <w:b w:val="0"/>
                <w:sz w:val="22"/>
                <w:szCs w:val="22"/>
              </w:rPr>
              <w:t xml:space="preserve"> the</w:t>
            </w:r>
          </w:p>
          <w:p w:rsidR="00C5382B" w:rsidRPr="005845B7" w:rsidRDefault="00C17910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 xml:space="preserve">                                 Marketing department</w:t>
            </w:r>
            <w:r w:rsidR="00214F75">
              <w:rPr>
                <w:rFonts w:ascii="Times New Roman" w:hAnsi="Times New Roman"/>
                <w:b w:val="0"/>
                <w:sz w:val="22"/>
                <w:szCs w:val="22"/>
              </w:rPr>
              <w:t>.</w:t>
            </w:r>
          </w:p>
          <w:p w:rsidR="00C5382B" w:rsidRDefault="00C5382B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Objective 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            : </w:t>
            </w:r>
            <w:r w:rsidR="006A3F25">
              <w:rPr>
                <w:rFonts w:ascii="Times New Roman" w:hAnsi="Times New Roman"/>
                <w:b w:val="0"/>
                <w:sz w:val="22"/>
                <w:szCs w:val="22"/>
              </w:rPr>
              <w:t xml:space="preserve">To Study </w:t>
            </w:r>
            <w:r w:rsidR="005B7C74">
              <w:rPr>
                <w:rFonts w:ascii="Times New Roman" w:hAnsi="Times New Roman"/>
                <w:b w:val="0"/>
                <w:sz w:val="22"/>
                <w:szCs w:val="22"/>
              </w:rPr>
              <w:t>the various</w:t>
            </w:r>
            <w:r w:rsidR="006A3F25">
              <w:rPr>
                <w:rFonts w:ascii="Times New Roman" w:hAnsi="Times New Roman"/>
                <w:b w:val="0"/>
                <w:sz w:val="22"/>
                <w:szCs w:val="22"/>
              </w:rPr>
              <w:t xml:space="preserve"> functional </w:t>
            </w:r>
            <w:r w:rsidR="005B7C74">
              <w:rPr>
                <w:rFonts w:ascii="Times New Roman" w:hAnsi="Times New Roman"/>
                <w:b w:val="0"/>
                <w:sz w:val="22"/>
                <w:szCs w:val="22"/>
              </w:rPr>
              <w:t>departments</w:t>
            </w:r>
            <w:r w:rsidR="006A3F25">
              <w:rPr>
                <w:rFonts w:ascii="Times New Roman" w:hAnsi="Times New Roman"/>
                <w:b w:val="0"/>
                <w:sz w:val="22"/>
                <w:szCs w:val="22"/>
              </w:rPr>
              <w:t xml:space="preserve"> in a single Organization.</w:t>
            </w:r>
          </w:p>
          <w:p w:rsidR="00A6079D" w:rsidRDefault="00A6079D" w:rsidP="00C5382B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</w:p>
          <w:p w:rsidR="006A3F25" w:rsidRPr="00A6079D" w:rsidRDefault="00A6079D" w:rsidP="00697577">
            <w:pPr>
              <w:pStyle w:val="BodyText"/>
              <w:tabs>
                <w:tab w:val="left" w:pos="880"/>
              </w:tabs>
              <w:spacing w:line="276" w:lineRule="auto"/>
              <w:jc w:val="center"/>
              <w:rPr>
                <w:rFonts w:ascii="Times New Roman" w:hAnsi="Times New Roman"/>
                <w:sz w:val="22"/>
                <w:szCs w:val="22"/>
                <w:u w:val="single"/>
              </w:rPr>
            </w:pPr>
            <w:r w:rsidRPr="00A6079D">
              <w:rPr>
                <w:rFonts w:ascii="Times New Roman" w:hAnsi="Times New Roman"/>
                <w:sz w:val="22"/>
                <w:szCs w:val="22"/>
                <w:u w:val="single"/>
              </w:rPr>
              <w:t>3. Industry study</w:t>
            </w:r>
          </w:p>
          <w:p w:rsidR="005B7C74" w:rsidRPr="005845B7" w:rsidRDefault="005B7C74" w:rsidP="007E1E26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7"/>
                <w:szCs w:val="17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Project title           :</w:t>
            </w:r>
            <w:r w:rsidR="00342E19">
              <w:rPr>
                <w:rFonts w:ascii="Verdana" w:hAnsi="Verdana"/>
                <w:sz w:val="17"/>
                <w:szCs w:val="17"/>
              </w:rPr>
              <w:t>Performance appraisal of BSNL</w:t>
            </w:r>
          </w:p>
          <w:p w:rsidR="005B7C74" w:rsidRDefault="005B7C74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Duration                : 1 month</w:t>
            </w:r>
          </w:p>
          <w:p w:rsidR="006A3F25" w:rsidRDefault="005B7C74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Profile                   : To</w:t>
            </w:r>
            <w:r w:rsidR="0094214A">
              <w:rPr>
                <w:rFonts w:ascii="Times New Roman" w:hAnsi="Times New Roman"/>
                <w:b w:val="0"/>
                <w:sz w:val="22"/>
                <w:szCs w:val="22"/>
              </w:rPr>
              <w:t xml:space="preserve"> study the performance appraisal system</w:t>
            </w:r>
            <w:r w:rsidR="007F03D7">
              <w:rPr>
                <w:rFonts w:ascii="Times New Roman" w:hAnsi="Times New Roman"/>
                <w:b w:val="0"/>
                <w:sz w:val="22"/>
                <w:szCs w:val="22"/>
              </w:rPr>
              <w:t>.</w:t>
            </w:r>
          </w:p>
          <w:p w:rsidR="0094214A" w:rsidRDefault="00E80C72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>Objective               :</w:t>
            </w:r>
            <w:r w:rsidR="0094214A">
              <w:rPr>
                <w:rFonts w:ascii="Times New Roman" w:hAnsi="Times New Roman"/>
                <w:b w:val="0"/>
                <w:sz w:val="22"/>
                <w:szCs w:val="22"/>
              </w:rPr>
              <w:t xml:space="preserve"> To study the review of the current appraisal system in order to enhance</w:t>
            </w:r>
          </w:p>
          <w:p w:rsidR="00B84C92" w:rsidRDefault="0094214A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/>
                <w:b w:val="0"/>
                <w:sz w:val="22"/>
                <w:szCs w:val="22"/>
              </w:rPr>
              <w:t xml:space="preserve">                                 Productivity.</w:t>
            </w:r>
          </w:p>
          <w:p w:rsidR="00243B78" w:rsidRDefault="00243B78" w:rsidP="00243B78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</w:p>
          <w:p w:rsidR="00243B78" w:rsidRDefault="00243B78" w:rsidP="00243B78">
            <w:pPr>
              <w:pStyle w:val="ListParagraph"/>
              <w:ind w:left="90"/>
              <w:jc w:val="both"/>
              <w:rPr>
                <w:b/>
                <w:sz w:val="22"/>
                <w:szCs w:val="22"/>
              </w:rPr>
            </w:pPr>
            <w:r w:rsidRPr="00243B78">
              <w:rPr>
                <w:b/>
                <w:sz w:val="22"/>
                <w:szCs w:val="22"/>
                <w:highlight w:val="lightGray"/>
              </w:rPr>
              <w:t xml:space="preserve">Project work for industry integrated course (PGPM) </w:t>
            </w:r>
          </w:p>
          <w:p w:rsidR="00243B78" w:rsidRPr="004B2C27" w:rsidRDefault="00243B78" w:rsidP="00243B78">
            <w:pPr>
              <w:pStyle w:val="ListParagraph"/>
              <w:ind w:left="90"/>
              <w:jc w:val="both"/>
              <w:rPr>
                <w:b/>
                <w:sz w:val="22"/>
                <w:szCs w:val="22"/>
              </w:rPr>
            </w:pPr>
          </w:p>
          <w:p w:rsidR="00243B78" w:rsidRPr="005845B7" w:rsidRDefault="00243B78" w:rsidP="007E1E26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7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Project Title         : </w:t>
            </w:r>
            <w:r>
              <w:rPr>
                <w:rFonts w:ascii="Verdana" w:hAnsi="Verdana"/>
                <w:sz w:val="17"/>
                <w:szCs w:val="17"/>
              </w:rPr>
              <w:t>A field study in Corporate Social Responsibility</w:t>
            </w:r>
          </w:p>
          <w:p w:rsidR="00243B78" w:rsidRPr="004305B1" w:rsidRDefault="00243B78" w:rsidP="007E1E26">
            <w:pPr>
              <w:pStyle w:val="BodyText"/>
              <w:tabs>
                <w:tab w:val="left" w:pos="880"/>
              </w:tabs>
              <w:rPr>
                <w:rFonts w:ascii="Verdana" w:hAnsi="Verdana"/>
                <w:b w:val="0"/>
                <w:sz w:val="18"/>
                <w:szCs w:val="17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>Company Name</w:t>
            </w:r>
            <w:r>
              <w:rPr>
                <w:rFonts w:ascii="Verdana" w:hAnsi="Verdana"/>
                <w:b w:val="0"/>
                <w:sz w:val="17"/>
                <w:szCs w:val="17"/>
              </w:rPr>
              <w:t xml:space="preserve">   : </w:t>
            </w:r>
            <w:r>
              <w:rPr>
                <w:rFonts w:ascii="Verdana" w:hAnsi="Verdana"/>
                <w:b w:val="0"/>
                <w:sz w:val="18"/>
                <w:szCs w:val="17"/>
              </w:rPr>
              <w:t>Nirmal sishu bhaban</w:t>
            </w:r>
          </w:p>
          <w:p w:rsidR="00243B78" w:rsidRPr="005845B7" w:rsidRDefault="00243B78" w:rsidP="007E1E26">
            <w:pPr>
              <w:pStyle w:val="BodyText"/>
              <w:tabs>
                <w:tab w:val="left" w:pos="880"/>
              </w:tabs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5845B7">
              <w:rPr>
                <w:rFonts w:ascii="Verdana" w:hAnsi="Verdana"/>
                <w:sz w:val="17"/>
                <w:szCs w:val="17"/>
              </w:rPr>
              <w:t xml:space="preserve">Duration  </w:t>
            </w:r>
            <w:r w:rsidRPr="005845B7">
              <w:rPr>
                <w:rFonts w:ascii="Verdana" w:hAnsi="Verdana"/>
                <w:b w:val="0"/>
                <w:sz w:val="17"/>
                <w:szCs w:val="17"/>
              </w:rPr>
              <w:t xml:space="preserve">            : </w:t>
            </w:r>
            <w:r w:rsidRPr="005845B7">
              <w:rPr>
                <w:rFonts w:ascii="Times New Roman" w:hAnsi="Times New Roman"/>
                <w:b w:val="0"/>
                <w:sz w:val="22"/>
                <w:szCs w:val="22"/>
              </w:rPr>
              <w:t>1 month</w:t>
            </w:r>
          </w:p>
          <w:p w:rsidR="00305429" w:rsidRDefault="00243B78" w:rsidP="007E1E26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7"/>
              </w:rPr>
              <w:t>O</w:t>
            </w:r>
            <w:r w:rsidRPr="004305B1">
              <w:rPr>
                <w:rFonts w:ascii="Verdana" w:hAnsi="Verdana"/>
                <w:b/>
                <w:sz w:val="18"/>
                <w:szCs w:val="17"/>
              </w:rPr>
              <w:t>bjective</w:t>
            </w:r>
            <w:r>
              <w:rPr>
                <w:rFonts w:ascii="Verdana" w:hAnsi="Verdana"/>
                <w:sz w:val="17"/>
                <w:szCs w:val="17"/>
              </w:rPr>
              <w:t xml:space="preserve">            : </w:t>
            </w:r>
            <w:r w:rsidRPr="004305B1">
              <w:rPr>
                <w:rFonts w:ascii="Verdana" w:hAnsi="Verdana"/>
                <w:sz w:val="18"/>
                <w:szCs w:val="18"/>
              </w:rPr>
              <w:t>T</w:t>
            </w:r>
            <w:r>
              <w:rPr>
                <w:rFonts w:ascii="Verdana" w:hAnsi="Verdana"/>
                <w:sz w:val="18"/>
                <w:szCs w:val="18"/>
              </w:rPr>
              <w:t>o</w:t>
            </w:r>
            <w:r w:rsidR="00305429">
              <w:rPr>
                <w:rFonts w:ascii="Verdana" w:hAnsi="Verdana"/>
                <w:sz w:val="18"/>
                <w:szCs w:val="18"/>
              </w:rPr>
              <w:t xml:space="preserve"> Study about the Corporate</w:t>
            </w:r>
            <w:r>
              <w:rPr>
                <w:rFonts w:ascii="Verdana" w:hAnsi="Verdana"/>
                <w:sz w:val="18"/>
                <w:szCs w:val="18"/>
              </w:rPr>
              <w:t xml:space="preserve"> social</w:t>
            </w:r>
            <w:r w:rsidR="00305429">
              <w:rPr>
                <w:rFonts w:ascii="Verdana" w:hAnsi="Verdana"/>
                <w:sz w:val="18"/>
                <w:szCs w:val="18"/>
              </w:rPr>
              <w:t xml:space="preserve"> responsibility through the </w:t>
            </w:r>
            <w:r>
              <w:rPr>
                <w:rFonts w:ascii="Verdana" w:hAnsi="Verdana"/>
                <w:sz w:val="18"/>
                <w:szCs w:val="18"/>
              </w:rPr>
              <w:t xml:space="preserve"> service </w:t>
            </w:r>
          </w:p>
          <w:p w:rsidR="00305429" w:rsidRDefault="00EB5584" w:rsidP="007E1E26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Provided</w:t>
            </w:r>
            <w:r w:rsidR="00305429">
              <w:rPr>
                <w:rFonts w:ascii="Verdana" w:hAnsi="Verdana"/>
                <w:sz w:val="18"/>
                <w:szCs w:val="18"/>
              </w:rPr>
              <w:t xml:space="preserve"> to the orphanage and handicapped children. </w:t>
            </w:r>
          </w:p>
          <w:p w:rsidR="00305429" w:rsidRDefault="00305429" w:rsidP="00305429">
            <w:pPr>
              <w:rPr>
                <w:rFonts w:ascii="Verdana" w:hAnsi="Verdana"/>
                <w:sz w:val="18"/>
                <w:szCs w:val="18"/>
              </w:rPr>
            </w:pPr>
          </w:p>
          <w:p w:rsidR="00305429" w:rsidRDefault="00305429" w:rsidP="00305429">
            <w:pPr>
              <w:rPr>
                <w:rFonts w:ascii="Verdana" w:hAnsi="Verdana"/>
                <w:sz w:val="18"/>
                <w:szCs w:val="18"/>
              </w:rPr>
            </w:pPr>
          </w:p>
          <w:p w:rsidR="00243B78" w:rsidRPr="00243B78" w:rsidRDefault="00243B78" w:rsidP="00305429">
            <w:pPr>
              <w:rPr>
                <w:b/>
                <w:sz w:val="22"/>
                <w:szCs w:val="22"/>
              </w:rPr>
            </w:pPr>
          </w:p>
        </w:tc>
      </w:tr>
    </w:tbl>
    <w:p w:rsidR="00117640" w:rsidRDefault="00117640" w:rsidP="00117640">
      <w:pPr>
        <w:pStyle w:val="Tit"/>
        <w:shd w:val="clear" w:color="auto" w:fill="808080" w:themeFill="background1" w:themeFillShade="80"/>
        <w:ind w:left="0" w:right="-155" w:firstLine="0"/>
        <w:jc w:val="both"/>
        <w:rPr>
          <w:rFonts w:ascii="Verdana" w:hAnsi="Verdana"/>
          <w:color w:val="000099"/>
          <w:sz w:val="18"/>
          <w:szCs w:val="18"/>
        </w:rPr>
      </w:pPr>
      <w:r>
        <w:rPr>
          <w:rFonts w:ascii="Verdana" w:hAnsi="Verdana"/>
          <w:color w:val="000099"/>
          <w:sz w:val="18"/>
          <w:szCs w:val="18"/>
        </w:rPr>
        <w:lastRenderedPageBreak/>
        <w:t>Work Experience</w:t>
      </w:r>
    </w:p>
    <w:p w:rsidR="00EE0E57" w:rsidRPr="00117640" w:rsidRDefault="00EE0E57" w:rsidP="00EE0E57">
      <w:pPr>
        <w:rPr>
          <w:rFonts w:ascii="Verdana" w:hAnsi="Verdana"/>
        </w:rPr>
      </w:pPr>
      <w:r>
        <w:rPr>
          <w:rFonts w:ascii="Verdana" w:hAnsi="Verdana"/>
          <w:b/>
        </w:rPr>
        <w:t>Company:    Pasari Group</w:t>
      </w:r>
    </w:p>
    <w:p w:rsidR="00EE0E57" w:rsidRDefault="00EE0E57" w:rsidP="00EE0E57">
      <w:pPr>
        <w:rPr>
          <w:rFonts w:ascii="Verdana" w:hAnsi="Verdana"/>
          <w:b/>
        </w:rPr>
      </w:pPr>
    </w:p>
    <w:p w:rsidR="00EE0E57" w:rsidRDefault="00EE0E57" w:rsidP="00EE0E57">
      <w:pPr>
        <w:rPr>
          <w:rFonts w:ascii="Verdana" w:hAnsi="Verdana"/>
          <w:sz w:val="17"/>
          <w:szCs w:val="17"/>
        </w:rPr>
      </w:pPr>
      <w:r>
        <w:rPr>
          <w:rFonts w:ascii="Verdana" w:hAnsi="Verdana"/>
          <w:b/>
        </w:rPr>
        <w:t xml:space="preserve">Designation: </w:t>
      </w:r>
      <w:r>
        <w:rPr>
          <w:rFonts w:ascii="Verdana" w:hAnsi="Verdana"/>
        </w:rPr>
        <w:t xml:space="preserve">Customercare </w:t>
      </w:r>
      <w:r w:rsidRPr="00585B74">
        <w:rPr>
          <w:rFonts w:ascii="Verdana" w:hAnsi="Verdana"/>
        </w:rPr>
        <w:t>- Marketing</w:t>
      </w:r>
    </w:p>
    <w:p w:rsidR="00EE0E57" w:rsidRDefault="00EE0E57" w:rsidP="00EE0E57">
      <w:pPr>
        <w:rPr>
          <w:rFonts w:ascii="Verdana" w:hAnsi="Verdana"/>
          <w:sz w:val="17"/>
          <w:szCs w:val="17"/>
        </w:rPr>
      </w:pPr>
    </w:p>
    <w:p w:rsidR="00EE0E57" w:rsidRPr="00BC3FE9" w:rsidRDefault="00EE0E57" w:rsidP="00EE0E57">
      <w:pPr>
        <w:rPr>
          <w:rFonts w:ascii="Verdana" w:hAnsi="Verdana"/>
          <w:sz w:val="17"/>
          <w:szCs w:val="17"/>
        </w:rPr>
      </w:pPr>
      <w:r w:rsidRPr="00BC3FE9">
        <w:rPr>
          <w:rFonts w:ascii="Verdana" w:hAnsi="Verdana"/>
          <w:b/>
        </w:rPr>
        <w:t>Duration</w:t>
      </w:r>
      <w:r>
        <w:rPr>
          <w:rFonts w:ascii="Verdana" w:hAnsi="Verdana"/>
          <w:b/>
        </w:rPr>
        <w:t xml:space="preserve">:     </w:t>
      </w:r>
      <w:r w:rsidR="00CB7869">
        <w:rPr>
          <w:rFonts w:ascii="Verdana" w:hAnsi="Verdana"/>
        </w:rPr>
        <w:t>April</w:t>
      </w:r>
      <w:r>
        <w:rPr>
          <w:rFonts w:ascii="Verdana" w:hAnsi="Verdana"/>
        </w:rPr>
        <w:t xml:space="preserve"> 2017 – Present</w:t>
      </w:r>
    </w:p>
    <w:p w:rsidR="00EE0E57" w:rsidRDefault="00EE0E57" w:rsidP="00EE0E57">
      <w:pPr>
        <w:rPr>
          <w:rFonts w:ascii="Verdana" w:hAnsi="Verdana"/>
          <w:sz w:val="17"/>
          <w:szCs w:val="17"/>
        </w:rPr>
      </w:pPr>
    </w:p>
    <w:p w:rsidR="00EE0E57" w:rsidRDefault="00EE0E57" w:rsidP="00EE0E57">
      <w:pPr>
        <w:rPr>
          <w:rFonts w:ascii="Verdana" w:hAnsi="Verdana"/>
          <w:b/>
        </w:rPr>
      </w:pPr>
      <w:r>
        <w:rPr>
          <w:rFonts w:ascii="Verdana" w:hAnsi="Verdana"/>
          <w:b/>
        </w:rPr>
        <w:t>Roles &amp; Responsibility</w:t>
      </w:r>
    </w:p>
    <w:p w:rsidR="00EE0E57" w:rsidRDefault="00EE0E57" w:rsidP="00EE0E57">
      <w:pPr>
        <w:rPr>
          <w:rFonts w:ascii="Verdana" w:hAnsi="Verdana"/>
          <w:b/>
        </w:rPr>
      </w:pPr>
    </w:p>
    <w:p w:rsidR="00EE0E57" w:rsidRDefault="00EE0E57" w:rsidP="00EE0E57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Customer relation</w:t>
      </w:r>
      <w:r w:rsidR="005E3BAC">
        <w:rPr>
          <w:rFonts w:ascii="Verdana" w:hAnsi="Verdana"/>
        </w:rPr>
        <w:t xml:space="preserve"> (Post Sales)</w:t>
      </w:r>
      <w:bookmarkStart w:id="0" w:name="_GoBack"/>
      <w:bookmarkEnd w:id="0"/>
    </w:p>
    <w:p w:rsidR="00EE0E57" w:rsidRDefault="00EE0E57" w:rsidP="00EE0E57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Vendor management</w:t>
      </w:r>
    </w:p>
    <w:p w:rsidR="00086E85" w:rsidRDefault="00086E85" w:rsidP="00EE0E57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Internal Marketing</w:t>
      </w:r>
    </w:p>
    <w:p w:rsidR="00EE0E57" w:rsidRPr="00DE326D" w:rsidRDefault="00EE0E57" w:rsidP="00EE0E57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 xml:space="preserve">Basic Online marketing (SMM, SEM) </w:t>
      </w:r>
    </w:p>
    <w:p w:rsidR="00EE0E57" w:rsidRDefault="00EE0E57" w:rsidP="00EE0E57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ORM (Online Reputation management)</w:t>
      </w:r>
    </w:p>
    <w:p w:rsidR="00EE0E57" w:rsidRDefault="00EE0E57" w:rsidP="00117640">
      <w:pPr>
        <w:rPr>
          <w:rFonts w:ascii="Verdana" w:hAnsi="Verdana"/>
          <w:b/>
        </w:rPr>
      </w:pPr>
    </w:p>
    <w:p w:rsidR="00117640" w:rsidRPr="00117640" w:rsidRDefault="00BB00C5" w:rsidP="00117640">
      <w:pPr>
        <w:rPr>
          <w:rFonts w:ascii="Verdana" w:hAnsi="Verdana"/>
        </w:rPr>
      </w:pPr>
      <w:r>
        <w:rPr>
          <w:rFonts w:ascii="Verdana" w:hAnsi="Verdana"/>
          <w:b/>
        </w:rPr>
        <w:t>Company:</w:t>
      </w:r>
      <w:r w:rsidR="00585B74" w:rsidRPr="00783F5D">
        <w:rPr>
          <w:rFonts w:ascii="Verdana" w:hAnsi="Verdana"/>
          <w:b/>
        </w:rPr>
        <w:t>Karle Infra Pvt. Ltd</w:t>
      </w:r>
      <w:r w:rsidR="00585B74">
        <w:rPr>
          <w:rFonts w:ascii="Verdana" w:hAnsi="Verdana"/>
        </w:rPr>
        <w:t>.</w:t>
      </w:r>
    </w:p>
    <w:p w:rsidR="00117640" w:rsidRDefault="00117640" w:rsidP="00117640">
      <w:pPr>
        <w:rPr>
          <w:rFonts w:ascii="Verdana" w:hAnsi="Verdana"/>
          <w:b/>
        </w:rPr>
      </w:pPr>
    </w:p>
    <w:p w:rsidR="00117640" w:rsidRDefault="00117640" w:rsidP="00117640">
      <w:pPr>
        <w:rPr>
          <w:rFonts w:ascii="Verdana" w:hAnsi="Verdana"/>
          <w:sz w:val="17"/>
          <w:szCs w:val="17"/>
        </w:rPr>
      </w:pPr>
      <w:r>
        <w:rPr>
          <w:rFonts w:ascii="Verdana" w:hAnsi="Verdana"/>
          <w:b/>
        </w:rPr>
        <w:t xml:space="preserve">Designation: </w:t>
      </w:r>
      <w:r w:rsidRPr="00117640">
        <w:rPr>
          <w:rFonts w:ascii="Verdana" w:hAnsi="Verdana"/>
        </w:rPr>
        <w:t>Executive</w:t>
      </w:r>
      <w:r w:rsidR="00585B74" w:rsidRPr="00585B74">
        <w:rPr>
          <w:rFonts w:ascii="Verdana" w:hAnsi="Verdana"/>
        </w:rPr>
        <w:t>- Marketing</w:t>
      </w:r>
    </w:p>
    <w:p w:rsidR="00BC3FE9" w:rsidRDefault="00BC3FE9" w:rsidP="00117640">
      <w:pPr>
        <w:rPr>
          <w:rFonts w:ascii="Verdana" w:hAnsi="Verdana"/>
          <w:sz w:val="17"/>
          <w:szCs w:val="17"/>
        </w:rPr>
      </w:pPr>
    </w:p>
    <w:p w:rsidR="00BC3FE9" w:rsidRPr="00BC3FE9" w:rsidRDefault="00BB00C5" w:rsidP="00117640">
      <w:pPr>
        <w:rPr>
          <w:rFonts w:ascii="Verdana" w:hAnsi="Verdana"/>
          <w:sz w:val="17"/>
          <w:szCs w:val="17"/>
        </w:rPr>
      </w:pPr>
      <w:r w:rsidRPr="00BC3FE9">
        <w:rPr>
          <w:rFonts w:ascii="Verdana" w:hAnsi="Verdana"/>
          <w:b/>
        </w:rPr>
        <w:t>Duration</w:t>
      </w:r>
      <w:r>
        <w:rPr>
          <w:rFonts w:ascii="Verdana" w:hAnsi="Verdana"/>
          <w:b/>
        </w:rPr>
        <w:t>:</w:t>
      </w:r>
      <w:r w:rsidR="00783F5D">
        <w:rPr>
          <w:rFonts w:ascii="Verdana" w:hAnsi="Verdana"/>
        </w:rPr>
        <w:t xml:space="preserve">Feb 2015 </w:t>
      </w:r>
      <w:r w:rsidR="00277607">
        <w:rPr>
          <w:rFonts w:ascii="Verdana" w:hAnsi="Verdana"/>
        </w:rPr>
        <w:t>–Feb 2017</w:t>
      </w:r>
    </w:p>
    <w:p w:rsidR="00117640" w:rsidRDefault="00117640" w:rsidP="00117640">
      <w:pPr>
        <w:rPr>
          <w:rFonts w:ascii="Verdana" w:hAnsi="Verdana"/>
          <w:sz w:val="17"/>
          <w:szCs w:val="17"/>
        </w:rPr>
      </w:pPr>
    </w:p>
    <w:p w:rsidR="00117640" w:rsidRDefault="00117640" w:rsidP="00117640">
      <w:pPr>
        <w:rPr>
          <w:rFonts w:ascii="Verdana" w:hAnsi="Verdana"/>
          <w:b/>
        </w:rPr>
      </w:pPr>
      <w:r>
        <w:rPr>
          <w:rFonts w:ascii="Verdana" w:hAnsi="Verdana"/>
          <w:b/>
        </w:rPr>
        <w:t>Roles &amp; Responsibility</w:t>
      </w:r>
    </w:p>
    <w:p w:rsidR="00117640" w:rsidRDefault="00117640" w:rsidP="00117640">
      <w:pPr>
        <w:rPr>
          <w:rFonts w:ascii="Verdana" w:hAnsi="Verdana"/>
          <w:b/>
        </w:rPr>
      </w:pPr>
    </w:p>
    <w:p w:rsidR="00117640" w:rsidRP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Marketing operation</w:t>
      </w:r>
    </w:p>
    <w:p w:rsidR="00117640" w:rsidRDefault="004F04D7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 xml:space="preserve">Customer loyalty </w:t>
      </w:r>
      <w:r w:rsidR="00585B74">
        <w:rPr>
          <w:rFonts w:ascii="Verdana" w:hAnsi="Verdana"/>
        </w:rPr>
        <w:t>activity</w:t>
      </w:r>
    </w:p>
    <w:p w:rsidR="00585B74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Vendor management</w:t>
      </w:r>
    </w:p>
    <w:p w:rsidR="000D532F" w:rsidRDefault="000D532F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Internal branding</w:t>
      </w:r>
    </w:p>
    <w:p w:rsidR="00585B74" w:rsidRPr="00117640" w:rsidRDefault="00223742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Manage production of marketing collaterals including record keeping and inventory management.</w:t>
      </w:r>
    </w:p>
    <w:p w:rsid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Event management</w:t>
      </w:r>
    </w:p>
    <w:p w:rsidR="004F04D7" w:rsidRDefault="004F04D7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Enquiry management by using Homebuy360 software</w:t>
      </w:r>
    </w:p>
    <w:p w:rsidR="002A05E0" w:rsidRDefault="002A05E0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 xml:space="preserve">Proofing the ads before sending </w:t>
      </w:r>
      <w:r w:rsidR="00DE326D">
        <w:rPr>
          <w:rFonts w:ascii="Verdana" w:hAnsi="Verdana"/>
        </w:rPr>
        <w:t>to</w:t>
      </w:r>
      <w:r>
        <w:rPr>
          <w:rFonts w:ascii="Verdana" w:hAnsi="Verdana"/>
        </w:rPr>
        <w:t xml:space="preserve"> print</w:t>
      </w:r>
    </w:p>
    <w:p w:rsidR="00DE326D" w:rsidRPr="00DE326D" w:rsidRDefault="00DE326D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 xml:space="preserve">Basic Online marketing (SMM, SEM, Email Marketing) </w:t>
      </w:r>
    </w:p>
    <w:p w:rsid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ORM (Online Reputation management)</w:t>
      </w:r>
    </w:p>
    <w:p w:rsidR="002A05E0" w:rsidRPr="002A05E0" w:rsidRDefault="002A05E0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>
        <w:rPr>
          <w:rFonts w:ascii="Verdana" w:hAnsi="Verdana"/>
        </w:rPr>
        <w:t>Research on keywords for SEO &amp; SEM</w:t>
      </w:r>
    </w:p>
    <w:p w:rsidR="00585B74" w:rsidRDefault="00585B74" w:rsidP="00117640">
      <w:pPr>
        <w:rPr>
          <w:rFonts w:ascii="Verdana" w:hAnsi="Verdana"/>
          <w:sz w:val="17"/>
          <w:szCs w:val="17"/>
        </w:rPr>
      </w:pPr>
    </w:p>
    <w:p w:rsidR="006A0211" w:rsidRDefault="006A0211" w:rsidP="00117640">
      <w:pPr>
        <w:rPr>
          <w:rFonts w:ascii="Verdana" w:hAnsi="Verdana"/>
          <w:sz w:val="17"/>
          <w:szCs w:val="17"/>
        </w:rPr>
      </w:pPr>
    </w:p>
    <w:p w:rsidR="00585B74" w:rsidRPr="00117640" w:rsidRDefault="00BB00C5" w:rsidP="00585B74">
      <w:pPr>
        <w:rPr>
          <w:rFonts w:ascii="Verdana" w:hAnsi="Verdana"/>
        </w:rPr>
      </w:pPr>
      <w:r>
        <w:rPr>
          <w:rFonts w:ascii="Verdana" w:hAnsi="Verdana"/>
          <w:b/>
        </w:rPr>
        <w:t>Company:</w:t>
      </w:r>
      <w:r w:rsidR="00585B74" w:rsidRPr="00783F5D">
        <w:rPr>
          <w:rFonts w:ascii="Verdana" w:hAnsi="Verdana"/>
          <w:b/>
        </w:rPr>
        <w:t>Genesis IT Innovation Ltd</w:t>
      </w:r>
      <w:r w:rsidR="00585B74" w:rsidRPr="00117640">
        <w:rPr>
          <w:rFonts w:ascii="Verdana" w:hAnsi="Verdana"/>
        </w:rPr>
        <w:t>.</w:t>
      </w:r>
    </w:p>
    <w:p w:rsidR="00585B74" w:rsidRDefault="00585B74" w:rsidP="00585B74">
      <w:pPr>
        <w:rPr>
          <w:rFonts w:ascii="Verdana" w:hAnsi="Verdana"/>
          <w:b/>
        </w:rPr>
      </w:pPr>
    </w:p>
    <w:p w:rsidR="00585B74" w:rsidRDefault="00585B74" w:rsidP="00585B74">
      <w:pPr>
        <w:rPr>
          <w:rFonts w:ascii="Verdana" w:hAnsi="Verdana"/>
          <w:sz w:val="17"/>
          <w:szCs w:val="17"/>
        </w:rPr>
      </w:pPr>
      <w:r>
        <w:rPr>
          <w:rFonts w:ascii="Verdana" w:hAnsi="Verdana"/>
          <w:b/>
        </w:rPr>
        <w:t xml:space="preserve">Designation: </w:t>
      </w:r>
      <w:r>
        <w:rPr>
          <w:rFonts w:ascii="Verdana" w:hAnsi="Verdana"/>
        </w:rPr>
        <w:t>Business Develop</w:t>
      </w:r>
      <w:r w:rsidRPr="00117640">
        <w:rPr>
          <w:rFonts w:ascii="Verdana" w:hAnsi="Verdana"/>
        </w:rPr>
        <w:t>ment Executive</w:t>
      </w:r>
    </w:p>
    <w:p w:rsidR="00585B74" w:rsidRDefault="00585B74" w:rsidP="00585B74">
      <w:pPr>
        <w:rPr>
          <w:rFonts w:ascii="Verdana" w:hAnsi="Verdana"/>
          <w:sz w:val="17"/>
          <w:szCs w:val="17"/>
        </w:rPr>
      </w:pPr>
    </w:p>
    <w:p w:rsidR="00585B74" w:rsidRPr="00BC3FE9" w:rsidRDefault="00BB00C5" w:rsidP="00585B74">
      <w:pPr>
        <w:rPr>
          <w:rFonts w:ascii="Verdana" w:hAnsi="Verdana"/>
          <w:sz w:val="17"/>
          <w:szCs w:val="17"/>
        </w:rPr>
      </w:pPr>
      <w:r w:rsidRPr="00BC3FE9">
        <w:rPr>
          <w:rFonts w:ascii="Verdana" w:hAnsi="Verdana"/>
          <w:b/>
        </w:rPr>
        <w:t>Duration</w:t>
      </w:r>
      <w:r>
        <w:rPr>
          <w:rFonts w:ascii="Verdana" w:hAnsi="Verdana"/>
          <w:b/>
        </w:rPr>
        <w:t>:</w:t>
      </w:r>
      <w:r w:rsidR="00783F5D">
        <w:rPr>
          <w:rFonts w:ascii="Verdana" w:hAnsi="Verdana"/>
        </w:rPr>
        <w:t>8 months</w:t>
      </w:r>
    </w:p>
    <w:p w:rsidR="00585B74" w:rsidRDefault="00585B74" w:rsidP="00585B74">
      <w:pPr>
        <w:rPr>
          <w:rFonts w:ascii="Verdana" w:hAnsi="Verdana"/>
          <w:sz w:val="17"/>
          <w:szCs w:val="17"/>
        </w:rPr>
      </w:pPr>
    </w:p>
    <w:p w:rsidR="00585B74" w:rsidRDefault="00585B74" w:rsidP="00585B74">
      <w:pPr>
        <w:rPr>
          <w:rFonts w:ascii="Verdana" w:hAnsi="Verdana"/>
          <w:b/>
        </w:rPr>
      </w:pPr>
      <w:r>
        <w:rPr>
          <w:rFonts w:ascii="Verdana" w:hAnsi="Verdana"/>
          <w:b/>
        </w:rPr>
        <w:t>Roles &amp; Responsibility</w:t>
      </w:r>
    </w:p>
    <w:p w:rsidR="00585B74" w:rsidRDefault="00585B74" w:rsidP="00585B74">
      <w:pPr>
        <w:rPr>
          <w:rFonts w:ascii="Verdana" w:hAnsi="Verdana"/>
          <w:b/>
        </w:rPr>
      </w:pPr>
    </w:p>
    <w:p w:rsidR="00585B74" w:rsidRP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 w:rsidRPr="00117640">
        <w:rPr>
          <w:rFonts w:ascii="Verdana" w:hAnsi="Verdana"/>
        </w:rPr>
        <w:t>Data Collection</w:t>
      </w:r>
    </w:p>
    <w:p w:rsidR="00585B74" w:rsidRP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 w:rsidRPr="00117640">
        <w:rPr>
          <w:rFonts w:ascii="Verdana" w:hAnsi="Verdana"/>
        </w:rPr>
        <w:t>Cold Calling</w:t>
      </w:r>
    </w:p>
    <w:p w:rsidR="00585B74" w:rsidRP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 w:rsidRPr="00117640">
        <w:rPr>
          <w:rFonts w:ascii="Verdana" w:hAnsi="Verdana"/>
        </w:rPr>
        <w:t>Lead Generation</w:t>
      </w:r>
    </w:p>
    <w:p w:rsidR="00585B74" w:rsidRP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 w:rsidRPr="00117640">
        <w:rPr>
          <w:rFonts w:ascii="Verdana" w:hAnsi="Verdana"/>
        </w:rPr>
        <w:t>Sales</w:t>
      </w:r>
    </w:p>
    <w:p w:rsidR="00585B74" w:rsidRPr="00117640" w:rsidRDefault="00585B74" w:rsidP="00483BED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 w:rsidRPr="00117640">
        <w:rPr>
          <w:rFonts w:ascii="Verdana" w:hAnsi="Verdana"/>
        </w:rPr>
        <w:t>After sales service</w:t>
      </w:r>
    </w:p>
    <w:p w:rsidR="00585B74" w:rsidRPr="002B000F" w:rsidRDefault="00585B74" w:rsidP="00117640">
      <w:pPr>
        <w:pStyle w:val="ListParagraph"/>
        <w:numPr>
          <w:ilvl w:val="0"/>
          <w:numId w:val="27"/>
        </w:numPr>
        <w:spacing w:line="276" w:lineRule="auto"/>
        <w:rPr>
          <w:rFonts w:ascii="Verdana" w:hAnsi="Verdana"/>
        </w:rPr>
      </w:pPr>
      <w:r w:rsidRPr="00117640">
        <w:rPr>
          <w:rFonts w:ascii="Verdana" w:hAnsi="Verdana"/>
        </w:rPr>
        <w:lastRenderedPageBreak/>
        <w:t>Maintaining Relationship with Existing customers</w:t>
      </w:r>
    </w:p>
    <w:sectPr w:rsidR="00585B74" w:rsidRPr="002B000F" w:rsidSect="00AE639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7391C" w:rsidRDefault="00A7391C" w:rsidP="002E5E21">
      <w:r>
        <w:separator/>
      </w:r>
    </w:p>
  </w:endnote>
  <w:endnote w:type="continuationSeparator" w:id="1">
    <w:p w:rsidR="00A7391C" w:rsidRDefault="00A7391C" w:rsidP="002E5E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7391C" w:rsidRDefault="00A7391C" w:rsidP="002E5E21">
      <w:r>
        <w:separator/>
      </w:r>
    </w:p>
  </w:footnote>
  <w:footnote w:type="continuationSeparator" w:id="1">
    <w:p w:rsidR="00A7391C" w:rsidRDefault="00A7391C" w:rsidP="002E5E2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07CB2" w:rsidRDefault="00107CB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C84EAC"/>
    <w:multiLevelType w:val="hybridMultilevel"/>
    <w:tmpl w:val="D34EEF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382948"/>
    <w:multiLevelType w:val="hybridMultilevel"/>
    <w:tmpl w:val="D5BC0D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B1DA5"/>
    <w:multiLevelType w:val="hybridMultilevel"/>
    <w:tmpl w:val="D80240C8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>
    <w:nsid w:val="14AC3331"/>
    <w:multiLevelType w:val="hybridMultilevel"/>
    <w:tmpl w:val="4D02B1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03334B"/>
    <w:multiLevelType w:val="hybridMultilevel"/>
    <w:tmpl w:val="783AEC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A07F1A"/>
    <w:multiLevelType w:val="hybridMultilevel"/>
    <w:tmpl w:val="2346A9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7633A8"/>
    <w:multiLevelType w:val="hybridMultilevel"/>
    <w:tmpl w:val="E10C2C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C74C70"/>
    <w:multiLevelType w:val="hybridMultilevel"/>
    <w:tmpl w:val="59520D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9E4F2A"/>
    <w:multiLevelType w:val="hybridMultilevel"/>
    <w:tmpl w:val="8FDC84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FA92FC2"/>
    <w:multiLevelType w:val="hybridMultilevel"/>
    <w:tmpl w:val="9E5A69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85004E"/>
    <w:multiLevelType w:val="hybridMultilevel"/>
    <w:tmpl w:val="A8BEE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741E35"/>
    <w:multiLevelType w:val="hybridMultilevel"/>
    <w:tmpl w:val="351865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D46DCB"/>
    <w:multiLevelType w:val="hybridMultilevel"/>
    <w:tmpl w:val="787CC2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802BB7"/>
    <w:multiLevelType w:val="hybridMultilevel"/>
    <w:tmpl w:val="6C2C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D41F08"/>
    <w:multiLevelType w:val="hybridMultilevel"/>
    <w:tmpl w:val="55529D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BB0C4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>
    <w:nsid w:val="500462BC"/>
    <w:multiLevelType w:val="hybridMultilevel"/>
    <w:tmpl w:val="3314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E2398D"/>
    <w:multiLevelType w:val="hybridMultilevel"/>
    <w:tmpl w:val="5170CE76"/>
    <w:lvl w:ilvl="0" w:tplc="04090003">
      <w:start w:val="1"/>
      <w:numFmt w:val="bullet"/>
      <w:lvlText w:val="o"/>
      <w:lvlJc w:val="left"/>
      <w:pPr>
        <w:ind w:left="121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8">
    <w:nsid w:val="526A7DE8"/>
    <w:multiLevelType w:val="hybridMultilevel"/>
    <w:tmpl w:val="BB08D9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151206"/>
    <w:multiLevelType w:val="hybridMultilevel"/>
    <w:tmpl w:val="29F63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D123CA9"/>
    <w:multiLevelType w:val="hybridMultilevel"/>
    <w:tmpl w:val="AB44D9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D35DCE"/>
    <w:multiLevelType w:val="hybridMultilevel"/>
    <w:tmpl w:val="5918683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6D4C408D"/>
    <w:multiLevelType w:val="hybridMultilevel"/>
    <w:tmpl w:val="9EE894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AF2C95"/>
    <w:multiLevelType w:val="hybridMultilevel"/>
    <w:tmpl w:val="7470790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79F200FF"/>
    <w:multiLevelType w:val="hybridMultilevel"/>
    <w:tmpl w:val="B67EB5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D9A4FB2"/>
    <w:multiLevelType w:val="hybridMultilevel"/>
    <w:tmpl w:val="1F6A9DAA"/>
    <w:lvl w:ilvl="0" w:tplc="73980006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BC5C7E"/>
    <w:multiLevelType w:val="hybridMultilevel"/>
    <w:tmpl w:val="1D1AD9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"/>
  </w:num>
  <w:num w:numId="3">
    <w:abstractNumId w:val="13"/>
  </w:num>
  <w:num w:numId="4">
    <w:abstractNumId w:val="10"/>
  </w:num>
  <w:num w:numId="5">
    <w:abstractNumId w:val="7"/>
  </w:num>
  <w:num w:numId="6">
    <w:abstractNumId w:val="5"/>
  </w:num>
  <w:num w:numId="7">
    <w:abstractNumId w:val="12"/>
  </w:num>
  <w:num w:numId="8">
    <w:abstractNumId w:val="26"/>
  </w:num>
  <w:num w:numId="9">
    <w:abstractNumId w:val="22"/>
  </w:num>
  <w:num w:numId="10">
    <w:abstractNumId w:val="24"/>
  </w:num>
  <w:num w:numId="11">
    <w:abstractNumId w:val="8"/>
  </w:num>
  <w:num w:numId="12">
    <w:abstractNumId w:val="18"/>
  </w:num>
  <w:num w:numId="13">
    <w:abstractNumId w:val="20"/>
  </w:num>
  <w:num w:numId="14">
    <w:abstractNumId w:val="6"/>
  </w:num>
  <w:num w:numId="15">
    <w:abstractNumId w:val="9"/>
  </w:num>
  <w:num w:numId="16">
    <w:abstractNumId w:val="14"/>
  </w:num>
  <w:num w:numId="17">
    <w:abstractNumId w:val="0"/>
  </w:num>
  <w:num w:numId="18">
    <w:abstractNumId w:val="21"/>
  </w:num>
  <w:num w:numId="19">
    <w:abstractNumId w:val="17"/>
  </w:num>
  <w:num w:numId="20">
    <w:abstractNumId w:val="2"/>
  </w:num>
  <w:num w:numId="21">
    <w:abstractNumId w:val="25"/>
  </w:num>
  <w:num w:numId="22">
    <w:abstractNumId w:val="4"/>
  </w:num>
  <w:num w:numId="23">
    <w:abstractNumId w:val="19"/>
  </w:num>
  <w:num w:numId="24">
    <w:abstractNumId w:val="11"/>
  </w:num>
  <w:num w:numId="25">
    <w:abstractNumId w:val="3"/>
  </w:num>
  <w:num w:numId="26">
    <w:abstractNumId w:val="15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jQytzQ1MzKztDA2tTBV0lEKTi0uzszPAykwrgUA5NhdLCwAAAA="/>
  </w:docVars>
  <w:rsids>
    <w:rsidRoot w:val="002E5E21"/>
    <w:rsid w:val="000120B7"/>
    <w:rsid w:val="00015979"/>
    <w:rsid w:val="000165EF"/>
    <w:rsid w:val="00022280"/>
    <w:rsid w:val="0004059E"/>
    <w:rsid w:val="0005737C"/>
    <w:rsid w:val="0008408D"/>
    <w:rsid w:val="00086E85"/>
    <w:rsid w:val="00086F03"/>
    <w:rsid w:val="00091BE2"/>
    <w:rsid w:val="0009392D"/>
    <w:rsid w:val="00097BA2"/>
    <w:rsid w:val="000A047D"/>
    <w:rsid w:val="000A0F03"/>
    <w:rsid w:val="000B6AC5"/>
    <w:rsid w:val="000C6CDA"/>
    <w:rsid w:val="000C726E"/>
    <w:rsid w:val="000D0768"/>
    <w:rsid w:val="000D3F5D"/>
    <w:rsid w:val="000D532F"/>
    <w:rsid w:val="000D787B"/>
    <w:rsid w:val="000E05B4"/>
    <w:rsid w:val="00104EDC"/>
    <w:rsid w:val="00107CB2"/>
    <w:rsid w:val="00112C38"/>
    <w:rsid w:val="00117640"/>
    <w:rsid w:val="0013122A"/>
    <w:rsid w:val="001322AE"/>
    <w:rsid w:val="00134577"/>
    <w:rsid w:val="00153A15"/>
    <w:rsid w:val="00160C22"/>
    <w:rsid w:val="00164A42"/>
    <w:rsid w:val="0018439B"/>
    <w:rsid w:val="00184487"/>
    <w:rsid w:val="00195A29"/>
    <w:rsid w:val="001B0829"/>
    <w:rsid w:val="001B6AC8"/>
    <w:rsid w:val="001C386C"/>
    <w:rsid w:val="001F2D82"/>
    <w:rsid w:val="001F60DE"/>
    <w:rsid w:val="001F7A40"/>
    <w:rsid w:val="00214F75"/>
    <w:rsid w:val="00223742"/>
    <w:rsid w:val="00231AA9"/>
    <w:rsid w:val="0024166D"/>
    <w:rsid w:val="00243519"/>
    <w:rsid w:val="00243B78"/>
    <w:rsid w:val="0024788D"/>
    <w:rsid w:val="00254B2D"/>
    <w:rsid w:val="00273D89"/>
    <w:rsid w:val="00277607"/>
    <w:rsid w:val="002818C7"/>
    <w:rsid w:val="002A05E0"/>
    <w:rsid w:val="002B000F"/>
    <w:rsid w:val="002C0741"/>
    <w:rsid w:val="002C3A70"/>
    <w:rsid w:val="002C43E5"/>
    <w:rsid w:val="002E01FE"/>
    <w:rsid w:val="002E5E21"/>
    <w:rsid w:val="002E7165"/>
    <w:rsid w:val="00303A36"/>
    <w:rsid w:val="00305429"/>
    <w:rsid w:val="00310743"/>
    <w:rsid w:val="00320F8B"/>
    <w:rsid w:val="00327B8D"/>
    <w:rsid w:val="00342E19"/>
    <w:rsid w:val="00371498"/>
    <w:rsid w:val="00384E0C"/>
    <w:rsid w:val="0039134F"/>
    <w:rsid w:val="00393BA0"/>
    <w:rsid w:val="00396082"/>
    <w:rsid w:val="003A16C1"/>
    <w:rsid w:val="003A75D8"/>
    <w:rsid w:val="003D1950"/>
    <w:rsid w:val="003E77EA"/>
    <w:rsid w:val="003F4A80"/>
    <w:rsid w:val="00411A82"/>
    <w:rsid w:val="00417091"/>
    <w:rsid w:val="004305B1"/>
    <w:rsid w:val="00457FD4"/>
    <w:rsid w:val="00483BED"/>
    <w:rsid w:val="00497840"/>
    <w:rsid w:val="004A2DC2"/>
    <w:rsid w:val="004B2C27"/>
    <w:rsid w:val="004C1587"/>
    <w:rsid w:val="004D0A76"/>
    <w:rsid w:val="004D3D3F"/>
    <w:rsid w:val="004D44ED"/>
    <w:rsid w:val="004E04D0"/>
    <w:rsid w:val="004E7DEF"/>
    <w:rsid w:val="004F04D7"/>
    <w:rsid w:val="004F6CC7"/>
    <w:rsid w:val="00513525"/>
    <w:rsid w:val="00515E7F"/>
    <w:rsid w:val="005267CF"/>
    <w:rsid w:val="00546846"/>
    <w:rsid w:val="00555BDC"/>
    <w:rsid w:val="00563ECC"/>
    <w:rsid w:val="00582A1D"/>
    <w:rsid w:val="005845B7"/>
    <w:rsid w:val="00585B74"/>
    <w:rsid w:val="00587CF0"/>
    <w:rsid w:val="005B1F18"/>
    <w:rsid w:val="005B7C74"/>
    <w:rsid w:val="005C5935"/>
    <w:rsid w:val="005D717C"/>
    <w:rsid w:val="005E15AE"/>
    <w:rsid w:val="005E3BAC"/>
    <w:rsid w:val="005E714B"/>
    <w:rsid w:val="005F2D0D"/>
    <w:rsid w:val="006031AB"/>
    <w:rsid w:val="006054EB"/>
    <w:rsid w:val="00606B55"/>
    <w:rsid w:val="006156F1"/>
    <w:rsid w:val="006210B4"/>
    <w:rsid w:val="006234E5"/>
    <w:rsid w:val="006269F1"/>
    <w:rsid w:val="00632509"/>
    <w:rsid w:val="00645864"/>
    <w:rsid w:val="006525A1"/>
    <w:rsid w:val="006733F0"/>
    <w:rsid w:val="00697577"/>
    <w:rsid w:val="006A0211"/>
    <w:rsid w:val="006A3F25"/>
    <w:rsid w:val="006A4C11"/>
    <w:rsid w:val="006C1A9B"/>
    <w:rsid w:val="006C2A2B"/>
    <w:rsid w:val="006E058C"/>
    <w:rsid w:val="006E1C27"/>
    <w:rsid w:val="006E5D92"/>
    <w:rsid w:val="006E7E40"/>
    <w:rsid w:val="006F4677"/>
    <w:rsid w:val="006F6966"/>
    <w:rsid w:val="007101AF"/>
    <w:rsid w:val="00711322"/>
    <w:rsid w:val="00711644"/>
    <w:rsid w:val="00716920"/>
    <w:rsid w:val="00727472"/>
    <w:rsid w:val="007310BD"/>
    <w:rsid w:val="00732EFE"/>
    <w:rsid w:val="00751BC4"/>
    <w:rsid w:val="0075430C"/>
    <w:rsid w:val="00754C84"/>
    <w:rsid w:val="00757352"/>
    <w:rsid w:val="0076443D"/>
    <w:rsid w:val="00783F5D"/>
    <w:rsid w:val="00794DDC"/>
    <w:rsid w:val="007A1C35"/>
    <w:rsid w:val="007B0314"/>
    <w:rsid w:val="007B6C44"/>
    <w:rsid w:val="007B7FDD"/>
    <w:rsid w:val="007E1E26"/>
    <w:rsid w:val="007F03D7"/>
    <w:rsid w:val="00802DCE"/>
    <w:rsid w:val="00817151"/>
    <w:rsid w:val="008431DA"/>
    <w:rsid w:val="00844CFD"/>
    <w:rsid w:val="00871E85"/>
    <w:rsid w:val="00874CDE"/>
    <w:rsid w:val="0087621B"/>
    <w:rsid w:val="00883F2A"/>
    <w:rsid w:val="0088565E"/>
    <w:rsid w:val="008902E8"/>
    <w:rsid w:val="008C1953"/>
    <w:rsid w:val="008D723E"/>
    <w:rsid w:val="008F503F"/>
    <w:rsid w:val="008F7F0F"/>
    <w:rsid w:val="0092013B"/>
    <w:rsid w:val="00923EAE"/>
    <w:rsid w:val="00932C57"/>
    <w:rsid w:val="00941263"/>
    <w:rsid w:val="009412DD"/>
    <w:rsid w:val="0094214A"/>
    <w:rsid w:val="00965379"/>
    <w:rsid w:val="0097261A"/>
    <w:rsid w:val="0098039C"/>
    <w:rsid w:val="009822D3"/>
    <w:rsid w:val="009A0CA8"/>
    <w:rsid w:val="009C4895"/>
    <w:rsid w:val="009C6DF4"/>
    <w:rsid w:val="009E74FC"/>
    <w:rsid w:val="009F160B"/>
    <w:rsid w:val="00A22111"/>
    <w:rsid w:val="00A22DD9"/>
    <w:rsid w:val="00A46E08"/>
    <w:rsid w:val="00A53B41"/>
    <w:rsid w:val="00A6079D"/>
    <w:rsid w:val="00A7391C"/>
    <w:rsid w:val="00A7597F"/>
    <w:rsid w:val="00A75CCB"/>
    <w:rsid w:val="00A777BF"/>
    <w:rsid w:val="00AC161A"/>
    <w:rsid w:val="00AC3DA8"/>
    <w:rsid w:val="00AD632E"/>
    <w:rsid w:val="00AE37EE"/>
    <w:rsid w:val="00AE6395"/>
    <w:rsid w:val="00B04A74"/>
    <w:rsid w:val="00B04F58"/>
    <w:rsid w:val="00B35675"/>
    <w:rsid w:val="00B45331"/>
    <w:rsid w:val="00B624C2"/>
    <w:rsid w:val="00B676BE"/>
    <w:rsid w:val="00B84A0C"/>
    <w:rsid w:val="00B84C92"/>
    <w:rsid w:val="00B87167"/>
    <w:rsid w:val="00B92BB4"/>
    <w:rsid w:val="00BA6AA5"/>
    <w:rsid w:val="00BB00C5"/>
    <w:rsid w:val="00BC3FE9"/>
    <w:rsid w:val="00BD1FEC"/>
    <w:rsid w:val="00BD6062"/>
    <w:rsid w:val="00BE599A"/>
    <w:rsid w:val="00BE63EA"/>
    <w:rsid w:val="00BF10A1"/>
    <w:rsid w:val="00BF63FD"/>
    <w:rsid w:val="00C145F2"/>
    <w:rsid w:val="00C17910"/>
    <w:rsid w:val="00C30B2F"/>
    <w:rsid w:val="00C5382B"/>
    <w:rsid w:val="00C64A0B"/>
    <w:rsid w:val="00C74DC1"/>
    <w:rsid w:val="00C75E85"/>
    <w:rsid w:val="00C76F38"/>
    <w:rsid w:val="00C8311D"/>
    <w:rsid w:val="00CA7D8C"/>
    <w:rsid w:val="00CB7869"/>
    <w:rsid w:val="00CC541F"/>
    <w:rsid w:val="00CD2E76"/>
    <w:rsid w:val="00CD4658"/>
    <w:rsid w:val="00CE772A"/>
    <w:rsid w:val="00D011A3"/>
    <w:rsid w:val="00D16ED4"/>
    <w:rsid w:val="00D22199"/>
    <w:rsid w:val="00D342B1"/>
    <w:rsid w:val="00D453BE"/>
    <w:rsid w:val="00D6051A"/>
    <w:rsid w:val="00D87C7B"/>
    <w:rsid w:val="00DC5CF4"/>
    <w:rsid w:val="00DD1B68"/>
    <w:rsid w:val="00DD6137"/>
    <w:rsid w:val="00DE326D"/>
    <w:rsid w:val="00E00257"/>
    <w:rsid w:val="00E10AF6"/>
    <w:rsid w:val="00E1201D"/>
    <w:rsid w:val="00E14DBF"/>
    <w:rsid w:val="00E20533"/>
    <w:rsid w:val="00E2250E"/>
    <w:rsid w:val="00E32694"/>
    <w:rsid w:val="00E328E7"/>
    <w:rsid w:val="00E34DB2"/>
    <w:rsid w:val="00E420D6"/>
    <w:rsid w:val="00E44B7A"/>
    <w:rsid w:val="00E4760A"/>
    <w:rsid w:val="00E54C73"/>
    <w:rsid w:val="00E7410F"/>
    <w:rsid w:val="00E80C72"/>
    <w:rsid w:val="00EA5203"/>
    <w:rsid w:val="00EA6BE0"/>
    <w:rsid w:val="00EB5584"/>
    <w:rsid w:val="00EC65AB"/>
    <w:rsid w:val="00ED0CB4"/>
    <w:rsid w:val="00EE0E57"/>
    <w:rsid w:val="00EF421A"/>
    <w:rsid w:val="00F16981"/>
    <w:rsid w:val="00F17DC9"/>
    <w:rsid w:val="00F3171F"/>
    <w:rsid w:val="00F34C48"/>
    <w:rsid w:val="00F41DA1"/>
    <w:rsid w:val="00F5336C"/>
    <w:rsid w:val="00F82782"/>
    <w:rsid w:val="00F866FF"/>
    <w:rsid w:val="00FA1A0F"/>
    <w:rsid w:val="00FA6A2B"/>
    <w:rsid w:val="00FB18E5"/>
    <w:rsid w:val="00FD3698"/>
    <w:rsid w:val="00FF3D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2" w:uiPriority="0"/>
    <w:lsdException w:name="Body Text Inden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5E2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2E5E21"/>
    <w:pPr>
      <w:keepNext/>
      <w:outlineLvl w:val="5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2E5E21"/>
    <w:pPr>
      <w:keepNext/>
      <w:outlineLvl w:val="8"/>
    </w:pPr>
    <w:rPr>
      <w:b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E5E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5E21"/>
  </w:style>
  <w:style w:type="paragraph" w:styleId="Footer">
    <w:name w:val="footer"/>
    <w:basedOn w:val="Normal"/>
    <w:link w:val="FooterChar"/>
    <w:uiPriority w:val="99"/>
    <w:unhideWhenUsed/>
    <w:rsid w:val="002E5E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5E21"/>
  </w:style>
  <w:style w:type="character" w:customStyle="1" w:styleId="Heading6Char">
    <w:name w:val="Heading 6 Char"/>
    <w:basedOn w:val="DefaultParagraphFont"/>
    <w:link w:val="Heading6"/>
    <w:rsid w:val="002E5E21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E5E21"/>
    <w:rPr>
      <w:rFonts w:ascii="Times New Roman" w:eastAsia="Times New Roman" w:hAnsi="Times New Roman" w:cs="Times New Roman"/>
      <w:b/>
      <w:i/>
      <w:szCs w:val="20"/>
    </w:rPr>
  </w:style>
  <w:style w:type="paragraph" w:customStyle="1" w:styleId="Nome">
    <w:name w:val="Nome"/>
    <w:basedOn w:val="Normal"/>
    <w:rsid w:val="002E5E21"/>
    <w:pPr>
      <w:ind w:left="426" w:hanging="426"/>
    </w:pPr>
    <w:rPr>
      <w:b/>
      <w:sz w:val="28"/>
    </w:rPr>
  </w:style>
  <w:style w:type="paragraph" w:customStyle="1" w:styleId="Tit">
    <w:name w:val="Tit"/>
    <w:basedOn w:val="Normal"/>
    <w:rsid w:val="002E5E21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b/>
      <w:sz w:val="24"/>
    </w:rPr>
  </w:style>
  <w:style w:type="paragraph" w:styleId="BodyText">
    <w:name w:val="Body Text"/>
    <w:basedOn w:val="Normal"/>
    <w:link w:val="BodyTextChar"/>
    <w:rsid w:val="002E5E21"/>
    <w:rPr>
      <w:rFonts w:ascii="Arial" w:hAnsi="Arial"/>
      <w:b/>
    </w:rPr>
  </w:style>
  <w:style w:type="character" w:customStyle="1" w:styleId="BodyTextChar">
    <w:name w:val="Body Text Char"/>
    <w:basedOn w:val="DefaultParagraphFont"/>
    <w:link w:val="BodyText"/>
    <w:rsid w:val="002E5E21"/>
    <w:rPr>
      <w:rFonts w:ascii="Arial" w:eastAsia="Times New Roman" w:hAnsi="Arial" w:cs="Times New Roman"/>
      <w:b/>
      <w:sz w:val="20"/>
      <w:szCs w:val="20"/>
    </w:rPr>
  </w:style>
  <w:style w:type="paragraph" w:styleId="BodyText2">
    <w:name w:val="Body Text 2"/>
    <w:basedOn w:val="Normal"/>
    <w:link w:val="BodyText2Char"/>
    <w:rsid w:val="002E5E21"/>
    <w:pPr>
      <w:spacing w:after="120" w:line="480" w:lineRule="auto"/>
    </w:pPr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2E5E21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rsid w:val="002E5E2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2E5E21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65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65EF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5382B"/>
    <w:pPr>
      <w:ind w:left="720"/>
      <w:contextualSpacing/>
    </w:pPr>
  </w:style>
  <w:style w:type="table" w:styleId="TableGrid">
    <w:name w:val="Table Grid"/>
    <w:basedOn w:val="TableNormal"/>
    <w:uiPriority w:val="59"/>
    <w:rsid w:val="0075430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ParaAttribute9">
    <w:name w:val="ParaAttribute9"/>
    <w:rsid w:val="0092013B"/>
    <w:pPr>
      <w:widowControl w:val="0"/>
      <w:pBdr>
        <w:bottom w:val="thinThickSmallGap" w:sz="24" w:space="0" w:color="000000"/>
      </w:pBdr>
      <w:wordWrap w:val="0"/>
      <w:spacing w:before="40" w:after="40" w:line="240" w:lineRule="auto"/>
      <w:jc w:val="both"/>
    </w:pPr>
    <w:rPr>
      <w:rFonts w:ascii="Times New Roman" w:eastAsia="Batang" w:hAnsi="Times New Roman" w:cs="Times New Roman"/>
      <w:sz w:val="20"/>
      <w:szCs w:val="20"/>
    </w:rPr>
  </w:style>
  <w:style w:type="character" w:customStyle="1" w:styleId="CharAttribute1">
    <w:name w:val="CharAttribute1"/>
    <w:rsid w:val="0092013B"/>
    <w:rPr>
      <w:rFonts w:ascii="Cambria" w:eastAsia="Cambria"/>
      <w:b/>
      <w:sz w:val="22"/>
    </w:rPr>
  </w:style>
  <w:style w:type="character" w:styleId="Hyperlink">
    <w:name w:val="Hyperlink"/>
    <w:basedOn w:val="DefaultParagraphFont"/>
    <w:uiPriority w:val="99"/>
    <w:unhideWhenUsed/>
    <w:rsid w:val="00F41DA1"/>
    <w:rPr>
      <w:color w:val="410082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stylesWithEffects" Target="stylesWithEffect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Apex">
      <a:dk1>
        <a:sysClr val="windowText" lastClr="000000"/>
      </a:dk1>
      <a:lt1>
        <a:sysClr val="window" lastClr="FFFFFF"/>
      </a:lt1>
      <a:dk2>
        <a:srgbClr val="69676D"/>
      </a:dk2>
      <a:lt2>
        <a:srgbClr val="C9C2D1"/>
      </a:lt2>
      <a:accent1>
        <a:srgbClr val="CEB966"/>
      </a:accent1>
      <a:accent2>
        <a:srgbClr val="9CB084"/>
      </a:accent2>
      <a:accent3>
        <a:srgbClr val="6BB1C9"/>
      </a:accent3>
      <a:accent4>
        <a:srgbClr val="6585CF"/>
      </a:accent4>
      <a:accent5>
        <a:srgbClr val="7E6BC9"/>
      </a:accent5>
      <a:accent6>
        <a:srgbClr val="A379BB"/>
      </a:accent6>
      <a:hlink>
        <a:srgbClr val="410082"/>
      </a:hlink>
      <a:folHlink>
        <a:srgbClr val="932968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A8A774-95BA-4009-BFCD-963D9DA8D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4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HOJIT</dc:creator>
  <cp:lastModifiedBy>Navin</cp:lastModifiedBy>
  <cp:revision>308</cp:revision>
  <cp:lastPrinted>2014-03-11T15:24:00Z</cp:lastPrinted>
  <dcterms:created xsi:type="dcterms:W3CDTF">2011-03-29T18:03:00Z</dcterms:created>
  <dcterms:modified xsi:type="dcterms:W3CDTF">2017-07-17T08:04:00Z</dcterms:modified>
</cp:coreProperties>
</file>